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46E5C0" w14:textId="26981CB1" w:rsidR="00A96E36" w:rsidRPr="00F251A2" w:rsidRDefault="00A96E36" w:rsidP="00A96E36">
      <w:pPr>
        <w:pStyle w:val="NoSpacing"/>
        <w:spacing w:line="276" w:lineRule="auto"/>
        <w:jc w:val="right"/>
        <w:rPr>
          <w:rFonts w:ascii="GHEA Grapalat" w:eastAsia="GHEA Grapalat" w:hAnsi="GHEA Grapalat"/>
          <w:b/>
          <w:bCs/>
          <w:i/>
          <w:iCs/>
          <w:sz w:val="18"/>
          <w:szCs w:val="18"/>
          <w:lang w:val="hy-AM"/>
        </w:rPr>
      </w:pPr>
      <w:r w:rsidRPr="000821B0">
        <w:rPr>
          <w:rFonts w:ascii="GHEA Grapalat" w:eastAsia="Sylfaen" w:hAnsi="GHEA Grapalat" w:cs="Arial"/>
          <w:b/>
          <w:bCs/>
          <w:i/>
          <w:iCs/>
          <w:sz w:val="18"/>
          <w:szCs w:val="18"/>
          <w:lang w:val="hy-AM"/>
        </w:rPr>
        <w:t>Հավելված</w:t>
      </w:r>
      <w:r w:rsidRPr="000821B0">
        <w:rPr>
          <w:rFonts w:ascii="GHEA Grapalat" w:eastAsia="GHEA Grapalat" w:hAnsi="GHEA Grapalat"/>
          <w:b/>
          <w:bCs/>
          <w:i/>
          <w:iCs/>
          <w:sz w:val="18"/>
          <w:szCs w:val="18"/>
          <w:lang w:val="hy-AM"/>
        </w:rPr>
        <w:t xml:space="preserve"> N </w:t>
      </w:r>
      <w:r>
        <w:rPr>
          <w:rFonts w:ascii="GHEA Grapalat" w:eastAsia="GHEA Grapalat" w:hAnsi="GHEA Grapalat"/>
          <w:b/>
          <w:bCs/>
          <w:i/>
          <w:iCs/>
          <w:sz w:val="18"/>
          <w:szCs w:val="18"/>
          <w:lang w:val="hy-AM"/>
        </w:rPr>
        <w:t>227</w:t>
      </w:r>
    </w:p>
    <w:p w14:paraId="16E8B551" w14:textId="77777777" w:rsidR="00A96E36" w:rsidRDefault="00A96E36" w:rsidP="00A96E36">
      <w:pPr>
        <w:pStyle w:val="NoSpacing"/>
        <w:spacing w:line="276" w:lineRule="auto"/>
        <w:jc w:val="right"/>
        <w:rPr>
          <w:rFonts w:ascii="GHEA Grapalat" w:eastAsia="Sylfaen" w:hAnsi="GHEA Grapalat" w:cs="Sylfaen"/>
          <w:b/>
          <w:bCs/>
          <w:i/>
          <w:sz w:val="18"/>
          <w:szCs w:val="18"/>
          <w:lang w:val="hy-AM"/>
        </w:rPr>
      </w:pPr>
      <w:r w:rsidRPr="000821B0">
        <w:rPr>
          <w:rFonts w:ascii="GHEA Grapalat" w:eastAsia="Sylfaen" w:hAnsi="GHEA Grapalat" w:cs="Sylfaen"/>
          <w:b/>
          <w:bCs/>
          <w:i/>
          <w:sz w:val="18"/>
          <w:szCs w:val="18"/>
          <w:lang w:val="hy-AM"/>
        </w:rPr>
        <w:t xml:space="preserve">Հաստատված է </w:t>
      </w:r>
    </w:p>
    <w:p w14:paraId="7880B199" w14:textId="77777777" w:rsidR="00A96E36" w:rsidRPr="000821B0" w:rsidRDefault="00A96E36" w:rsidP="00A96E36">
      <w:pPr>
        <w:pStyle w:val="NoSpacing"/>
        <w:spacing w:line="276" w:lineRule="auto"/>
        <w:jc w:val="right"/>
        <w:rPr>
          <w:rFonts w:ascii="GHEA Grapalat" w:hAnsi="GHEA Grapalat" w:cs="Sylfaen"/>
          <w:b/>
          <w:bCs/>
          <w:i/>
          <w:sz w:val="18"/>
          <w:szCs w:val="18"/>
          <w:lang w:val="hy-AM"/>
        </w:rPr>
      </w:pPr>
      <w:r w:rsidRPr="000821B0">
        <w:rPr>
          <w:rFonts w:ascii="GHEA Grapalat" w:hAnsi="GHEA Grapalat" w:cs="Sylfaen"/>
          <w:b/>
          <w:bCs/>
          <w:i/>
          <w:sz w:val="18"/>
          <w:szCs w:val="18"/>
          <w:lang w:val="hy-AM"/>
        </w:rPr>
        <w:t xml:space="preserve">ՀՀ քաղաքաշինության, տեխնիկական </w:t>
      </w:r>
    </w:p>
    <w:p w14:paraId="7C2A3E3A" w14:textId="77777777" w:rsidR="00A96E36" w:rsidRDefault="00A96E36" w:rsidP="00A96E36">
      <w:pPr>
        <w:pStyle w:val="NoSpacing"/>
        <w:spacing w:line="276" w:lineRule="auto"/>
        <w:jc w:val="right"/>
        <w:rPr>
          <w:rFonts w:ascii="GHEA Grapalat" w:hAnsi="GHEA Grapalat" w:cs="Sylfaen"/>
          <w:b/>
          <w:i/>
          <w:sz w:val="18"/>
          <w:szCs w:val="18"/>
          <w:lang w:val="hy-AM"/>
        </w:rPr>
      </w:pPr>
      <w:r>
        <w:rPr>
          <w:rFonts w:ascii="GHEA Grapalat" w:hAnsi="GHEA Grapalat" w:cs="Sylfaen"/>
          <w:b/>
          <w:i/>
          <w:sz w:val="18"/>
          <w:szCs w:val="18"/>
          <w:lang w:val="hy-AM"/>
        </w:rPr>
        <w:t>և հրդեհային անվտանգության տեսչական մարմնի</w:t>
      </w:r>
    </w:p>
    <w:p w14:paraId="7BA23CD0" w14:textId="1E3B59A2" w:rsidR="00A96E36" w:rsidRDefault="00A96E36" w:rsidP="00A96E36">
      <w:pPr>
        <w:spacing w:after="0"/>
        <w:jc w:val="right"/>
        <w:rPr>
          <w:rFonts w:ascii="GHEA Grapalat" w:hAnsi="GHEA Grapalat" w:cs="Sylfaen"/>
          <w:b/>
          <w:i/>
          <w:sz w:val="18"/>
          <w:szCs w:val="18"/>
          <w:lang w:val="hy-AM"/>
        </w:rPr>
      </w:pPr>
      <w:r>
        <w:rPr>
          <w:rFonts w:ascii="GHEA Grapalat" w:hAnsi="GHEA Grapalat" w:cs="Sylfaen"/>
          <w:b/>
          <w:i/>
          <w:sz w:val="18"/>
          <w:szCs w:val="18"/>
          <w:lang w:val="hy-AM"/>
        </w:rPr>
        <w:t>ղեկավարի 202</w:t>
      </w:r>
      <w:r w:rsidRPr="000821B0">
        <w:rPr>
          <w:rFonts w:ascii="GHEA Grapalat" w:hAnsi="GHEA Grapalat" w:cs="Sylfaen"/>
          <w:b/>
          <w:i/>
          <w:sz w:val="18"/>
          <w:szCs w:val="18"/>
          <w:lang w:val="hy-AM"/>
        </w:rPr>
        <w:t>1</w:t>
      </w:r>
      <w:r>
        <w:rPr>
          <w:rFonts w:ascii="GHEA Grapalat" w:hAnsi="GHEA Grapalat" w:cs="Sylfaen"/>
          <w:b/>
          <w:i/>
          <w:sz w:val="18"/>
          <w:szCs w:val="18"/>
          <w:lang w:val="hy-AM"/>
        </w:rPr>
        <w:t>թ. հունիսի 28-ի N Կ 0</w:t>
      </w:r>
      <w:r w:rsidR="009204BE">
        <w:rPr>
          <w:rFonts w:ascii="GHEA Grapalat" w:hAnsi="GHEA Grapalat" w:cs="Sylfaen"/>
          <w:b/>
          <w:i/>
          <w:sz w:val="18"/>
          <w:szCs w:val="18"/>
          <w:lang w:val="hy-AM"/>
        </w:rPr>
        <w:t>5</w:t>
      </w:r>
      <w:r>
        <w:rPr>
          <w:rFonts w:ascii="GHEA Grapalat" w:hAnsi="GHEA Grapalat" w:cs="Sylfaen"/>
          <w:b/>
          <w:i/>
          <w:sz w:val="18"/>
          <w:szCs w:val="18"/>
          <w:lang w:val="hy-AM"/>
        </w:rPr>
        <w:t>-Լ հրամանով</w:t>
      </w:r>
    </w:p>
    <w:p w14:paraId="46E78BBE" w14:textId="77777777" w:rsidR="00AB2746" w:rsidRPr="004205A2" w:rsidRDefault="00AB2746" w:rsidP="00A64913">
      <w:pPr>
        <w:spacing w:after="0"/>
        <w:jc w:val="both"/>
        <w:rPr>
          <w:rFonts w:ascii="GHEA Grapalat" w:eastAsia="GHEA Grapalat" w:hAnsi="GHEA Grapalat" w:cs="GHEA Grapalat"/>
          <w:lang w:val="hy-AM"/>
        </w:rPr>
      </w:pPr>
    </w:p>
    <w:p w14:paraId="3BE8E532" w14:textId="77777777" w:rsidR="00AB2746" w:rsidRPr="004205A2" w:rsidRDefault="00AB2746" w:rsidP="00A64913">
      <w:pPr>
        <w:spacing w:after="0"/>
        <w:jc w:val="center"/>
        <w:rPr>
          <w:rFonts w:ascii="GHEA Grapalat" w:eastAsia="GHEA Grapalat" w:hAnsi="GHEA Grapalat" w:cs="GHEA Grapalat"/>
          <w:b/>
          <w:lang w:val="hy-AM"/>
        </w:rPr>
      </w:pPr>
      <w:r w:rsidRPr="004205A2">
        <w:rPr>
          <w:rFonts w:ascii="GHEA Grapalat" w:eastAsia="Sylfaen" w:hAnsi="GHEA Grapalat" w:cs="Sylfaen"/>
          <w:b/>
          <w:lang w:val="hy-AM"/>
        </w:rPr>
        <w:t>ՔԱՂԱՔԱՑԻԱԿԱՆ</w:t>
      </w:r>
      <w:r w:rsidRPr="004205A2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4205A2">
        <w:rPr>
          <w:rFonts w:ascii="GHEA Grapalat" w:eastAsia="Sylfaen" w:hAnsi="GHEA Grapalat" w:cs="Sylfaen"/>
          <w:b/>
          <w:lang w:val="hy-AM"/>
        </w:rPr>
        <w:t>ԾԱՌԱՅՈՒԹՅԱՆ</w:t>
      </w:r>
      <w:r w:rsidRPr="004205A2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4205A2">
        <w:rPr>
          <w:rFonts w:ascii="GHEA Grapalat" w:eastAsia="Sylfaen" w:hAnsi="GHEA Grapalat" w:cs="Sylfaen"/>
          <w:b/>
          <w:lang w:val="hy-AM"/>
        </w:rPr>
        <w:t>ՊԱՇՏՈՆԻ</w:t>
      </w:r>
      <w:r w:rsidRPr="004205A2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4205A2">
        <w:rPr>
          <w:rFonts w:ascii="GHEA Grapalat" w:eastAsia="Sylfaen" w:hAnsi="GHEA Grapalat" w:cs="Sylfaen"/>
          <w:b/>
          <w:lang w:val="hy-AM"/>
        </w:rPr>
        <w:t>ԱՆՁՆԱԳԻՐ</w:t>
      </w:r>
    </w:p>
    <w:p w14:paraId="70AD7B97" w14:textId="77777777" w:rsidR="00AB2746" w:rsidRPr="004205A2" w:rsidRDefault="00AB2746" w:rsidP="00A64913">
      <w:pPr>
        <w:spacing w:after="0"/>
        <w:jc w:val="center"/>
        <w:rPr>
          <w:rFonts w:ascii="GHEA Grapalat" w:eastAsia="GHEA Grapalat" w:hAnsi="GHEA Grapalat" w:cs="GHEA Grapalat"/>
          <w:lang w:val="hy-AM"/>
        </w:rPr>
      </w:pPr>
    </w:p>
    <w:p w14:paraId="4A6B342F" w14:textId="77777777" w:rsidR="00AB2746" w:rsidRPr="004205A2" w:rsidRDefault="005B5253" w:rsidP="00A64913">
      <w:pPr>
        <w:spacing w:after="0"/>
        <w:ind w:firstLine="567"/>
        <w:jc w:val="center"/>
        <w:rPr>
          <w:rFonts w:ascii="GHEA Grapalat" w:eastAsia="Times New Roman" w:hAnsi="GHEA Grapalat" w:cs="Arial Armenian"/>
          <w:b/>
          <w:lang w:val="hy-AM"/>
        </w:rPr>
      </w:pPr>
      <w:r w:rsidRPr="004205A2">
        <w:rPr>
          <w:rFonts w:ascii="GHEA Grapalat" w:eastAsia="Sylfaen" w:hAnsi="GHEA Grapalat" w:cs="Sylfaen"/>
          <w:b/>
          <w:color w:val="000000" w:themeColor="text1"/>
          <w:lang w:val="hy-AM"/>
        </w:rPr>
        <w:t>ՔԱՂԱՔԱՇԻՆՈՒԹՅԱՆ, ՏԵԽՆԻԿԱԿԱՆ</w:t>
      </w:r>
      <w:r w:rsidR="007B0F7C" w:rsidRPr="004205A2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 ԵՎ</w:t>
      </w:r>
      <w:r w:rsidRPr="004205A2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 ՀՐԴԵՀԱՅԻՆ ԱՆՎՏԱՆԳՈՒԹՅԱՆ ՏԵՍՉԱԿԱՆ ՄԱՐՄՆԻ ԳԵՈԴԵԶԻԱՅԻ </w:t>
      </w:r>
      <w:r w:rsidR="007B0F7C" w:rsidRPr="004205A2">
        <w:rPr>
          <w:rFonts w:ascii="GHEA Grapalat" w:eastAsia="Sylfaen" w:hAnsi="GHEA Grapalat" w:cs="Sylfaen"/>
          <w:b/>
          <w:color w:val="000000" w:themeColor="text1"/>
          <w:lang w:val="hy-AM"/>
        </w:rPr>
        <w:t>ԵՎ</w:t>
      </w:r>
      <w:r w:rsidRPr="004205A2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 ՀՈՂՕԳՏԱԳՈՐԾՄԱՆ ՎԵՐԱՀՍԿՈՂՈՒԹՅԱՆ </w:t>
      </w:r>
      <w:r w:rsidRPr="004205A2">
        <w:rPr>
          <w:rFonts w:ascii="GHEA Grapalat" w:eastAsia="Times New Roman" w:hAnsi="GHEA Grapalat" w:cs="Arial Armenian"/>
          <w:b/>
          <w:lang w:val="hy-AM"/>
        </w:rPr>
        <w:t>ՎԱՐՉՈՒԹՅԱՆ</w:t>
      </w:r>
    </w:p>
    <w:p w14:paraId="0DBDD14F" w14:textId="77777777" w:rsidR="00AB2746" w:rsidRPr="004205A2" w:rsidRDefault="005B5253" w:rsidP="00A64913">
      <w:pPr>
        <w:spacing w:after="0"/>
        <w:jc w:val="center"/>
        <w:rPr>
          <w:rFonts w:ascii="GHEA Grapalat" w:eastAsia="GHEA Grapalat" w:hAnsi="GHEA Grapalat" w:cs="GHEA Grapalat"/>
          <w:b/>
          <w:lang w:val="hy-AM"/>
        </w:rPr>
      </w:pPr>
      <w:r w:rsidRPr="004205A2">
        <w:rPr>
          <w:rFonts w:ascii="GHEA Grapalat" w:eastAsia="Sylfaen" w:hAnsi="GHEA Grapalat" w:cs="Sylfaen"/>
          <w:b/>
          <w:lang w:val="hy-AM"/>
        </w:rPr>
        <w:t>ԳԼԽԱՎՈՐ ՄԱՍՆԱԳԵՏ</w:t>
      </w:r>
    </w:p>
    <w:p w14:paraId="46137C32" w14:textId="77777777" w:rsidR="00AB2746" w:rsidRPr="004205A2" w:rsidRDefault="00AB2746" w:rsidP="00A64913">
      <w:pPr>
        <w:spacing w:after="0"/>
        <w:jc w:val="center"/>
        <w:rPr>
          <w:rFonts w:ascii="GHEA Grapalat" w:eastAsia="GHEA Grapalat" w:hAnsi="GHEA Grapalat" w:cs="GHEA Grapalat"/>
          <w:b/>
          <w:color w:val="0D0D0D"/>
          <w:lang w:val="hy-AM"/>
        </w:rPr>
      </w:pPr>
    </w:p>
    <w:tbl>
      <w:tblPr>
        <w:tblW w:w="0" w:type="auto"/>
        <w:tblInd w:w="9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676"/>
      </w:tblGrid>
      <w:tr w:rsidR="00AB2746" w:rsidRPr="004205A2" w14:paraId="621A0EE1" w14:textId="77777777" w:rsidTr="00F850CA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7490625A" w14:textId="77777777" w:rsidR="00AB2746" w:rsidRPr="004205A2" w:rsidRDefault="00AB2746" w:rsidP="00A64913">
            <w:pPr>
              <w:spacing w:after="0"/>
              <w:ind w:left="360"/>
              <w:jc w:val="center"/>
              <w:rPr>
                <w:rFonts w:ascii="GHEA Grapalat" w:hAnsi="GHEA Grapalat"/>
              </w:rPr>
            </w:pPr>
            <w:r w:rsidRPr="004205A2">
              <w:rPr>
                <w:rFonts w:ascii="GHEA Grapalat" w:eastAsia="GHEA Grapalat" w:hAnsi="GHEA Grapalat" w:cs="GHEA Grapalat"/>
                <w:b/>
              </w:rPr>
              <w:t>1</w:t>
            </w:r>
            <w:r w:rsidRPr="004205A2">
              <w:rPr>
                <w:rFonts w:ascii="Cambria Math" w:eastAsia="MS Mincho" w:hAnsi="Cambria Math" w:cs="Cambria Math"/>
                <w:b/>
              </w:rPr>
              <w:t>․</w:t>
            </w:r>
            <w:r w:rsidR="00A64913" w:rsidRPr="004205A2">
              <w:rPr>
                <w:rFonts w:ascii="GHEA Grapalat" w:eastAsia="MS Mincho" w:hAnsi="GHEA Grapalat" w:cs="Cambria Math"/>
                <w:b/>
                <w:lang w:val="hy-AM"/>
              </w:rPr>
              <w:t xml:space="preserve"> </w:t>
            </w:r>
            <w:proofErr w:type="spellStart"/>
            <w:r w:rsidRPr="004205A2">
              <w:rPr>
                <w:rFonts w:ascii="GHEA Grapalat" w:eastAsia="Sylfaen" w:hAnsi="GHEA Grapalat" w:cs="Sylfaen"/>
                <w:b/>
              </w:rPr>
              <w:t>Ընդհանուր</w:t>
            </w:r>
            <w:proofErr w:type="spellEnd"/>
            <w:r w:rsidRPr="004205A2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4205A2">
              <w:rPr>
                <w:rFonts w:ascii="GHEA Grapalat" w:eastAsia="Sylfaen" w:hAnsi="GHEA Grapalat" w:cs="Sylfaen"/>
                <w:b/>
              </w:rPr>
              <w:t>դրույթներ</w:t>
            </w:r>
            <w:proofErr w:type="spellEnd"/>
          </w:p>
        </w:tc>
      </w:tr>
      <w:tr w:rsidR="00AB2746" w:rsidRPr="009204BE" w14:paraId="73F79C1C" w14:textId="77777777" w:rsidTr="00F850CA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1CB9B511" w14:textId="77777777" w:rsidR="00AB2746" w:rsidRPr="004205A2" w:rsidRDefault="00AB2746" w:rsidP="00A64913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</w:rPr>
            </w:pPr>
            <w:r w:rsidRPr="004205A2">
              <w:rPr>
                <w:rFonts w:ascii="GHEA Grapalat" w:eastAsia="GHEA Grapalat" w:hAnsi="GHEA Grapalat" w:cs="GHEA Grapalat"/>
                <w:b/>
              </w:rPr>
              <w:t xml:space="preserve">1.1. </w:t>
            </w:r>
            <w:proofErr w:type="spellStart"/>
            <w:r w:rsidRPr="004205A2">
              <w:rPr>
                <w:rFonts w:ascii="GHEA Grapalat" w:eastAsia="Sylfaen" w:hAnsi="GHEA Grapalat" w:cs="Sylfaen"/>
                <w:b/>
              </w:rPr>
              <w:t>Պաշտոնի</w:t>
            </w:r>
            <w:proofErr w:type="spellEnd"/>
            <w:r w:rsidRPr="004205A2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4205A2">
              <w:rPr>
                <w:rFonts w:ascii="GHEA Grapalat" w:eastAsia="Sylfaen" w:hAnsi="GHEA Grapalat" w:cs="Sylfaen"/>
                <w:b/>
              </w:rPr>
              <w:t>անվանումը</w:t>
            </w:r>
            <w:proofErr w:type="spellEnd"/>
            <w:r w:rsidRPr="004205A2">
              <w:rPr>
                <w:rFonts w:ascii="GHEA Grapalat" w:eastAsia="GHEA Grapalat" w:hAnsi="GHEA Grapalat" w:cs="GHEA Grapalat"/>
                <w:b/>
              </w:rPr>
              <w:t xml:space="preserve">, </w:t>
            </w:r>
            <w:proofErr w:type="spellStart"/>
            <w:r w:rsidRPr="004205A2">
              <w:rPr>
                <w:rFonts w:ascii="GHEA Grapalat" w:eastAsia="Sylfaen" w:hAnsi="GHEA Grapalat" w:cs="Sylfaen"/>
                <w:b/>
              </w:rPr>
              <w:t>ծածկագիրը</w:t>
            </w:r>
            <w:proofErr w:type="spellEnd"/>
          </w:p>
          <w:p w14:paraId="1B641329" w14:textId="77777777" w:rsidR="00AB2746" w:rsidRPr="004205A2" w:rsidRDefault="00D35BE5" w:rsidP="00A64913">
            <w:pPr>
              <w:spacing w:after="0"/>
              <w:jc w:val="both"/>
              <w:rPr>
                <w:rFonts w:ascii="GHEA Grapalat" w:eastAsia="Times New Roman" w:hAnsi="GHEA Grapalat" w:cs="Arial Armenian"/>
                <w:lang w:val="hy-AM"/>
              </w:rPr>
            </w:pPr>
            <w:r w:rsidRPr="004205A2">
              <w:rPr>
                <w:rFonts w:ascii="GHEA Grapalat" w:eastAsia="Times New Roman" w:hAnsi="GHEA Grapalat" w:cs="Arial Armenian"/>
                <w:lang w:val="hy-AM"/>
              </w:rPr>
              <w:t>Ք</w:t>
            </w:r>
            <w:r w:rsidRPr="004205A2">
              <w:rPr>
                <w:rFonts w:ascii="GHEA Grapalat" w:eastAsia="Times New Roman" w:hAnsi="GHEA Grapalat" w:cs="Arial Armenian"/>
                <w:lang w:val="af-ZA"/>
              </w:rPr>
              <w:t>աղաքաշինության, տեխնիկական և հրդեհային անվտանգության տեսչական մարմնի</w:t>
            </w:r>
            <w:r w:rsidRPr="004205A2">
              <w:rPr>
                <w:rFonts w:ascii="GHEA Grapalat" w:eastAsia="Times New Roman" w:hAnsi="GHEA Grapalat" w:cs="Arial Armenian"/>
                <w:lang w:val="hy-AM"/>
              </w:rPr>
              <w:t xml:space="preserve"> </w:t>
            </w:r>
            <w:r w:rsidRPr="004205A2">
              <w:rPr>
                <w:rFonts w:ascii="GHEA Grapalat" w:eastAsia="Times New Roman" w:hAnsi="GHEA Grapalat" w:cs="Arial Armenian"/>
              </w:rPr>
              <w:t>(</w:t>
            </w:r>
            <w:r w:rsidRPr="004205A2">
              <w:rPr>
                <w:rFonts w:ascii="GHEA Grapalat" w:eastAsia="Times New Roman" w:hAnsi="GHEA Grapalat" w:cs="Arial Armenian"/>
                <w:lang w:val="hy-AM"/>
              </w:rPr>
              <w:t>այսուհետ՝ Տեսչական մարմին</w:t>
            </w:r>
            <w:r w:rsidRPr="004205A2">
              <w:rPr>
                <w:rFonts w:ascii="GHEA Grapalat" w:eastAsia="Times New Roman" w:hAnsi="GHEA Grapalat" w:cs="Arial Armenian"/>
              </w:rPr>
              <w:t>)</w:t>
            </w:r>
            <w:r w:rsidRPr="004205A2">
              <w:rPr>
                <w:rFonts w:ascii="GHEA Grapalat" w:eastAsia="Times New Roman" w:hAnsi="GHEA Grapalat" w:cs="Arial Armenian"/>
                <w:lang w:val="af-ZA"/>
              </w:rPr>
              <w:t xml:space="preserve"> </w:t>
            </w:r>
            <w:r w:rsidRPr="004205A2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գեոդեզիայի և հողօգտագործման վերահսկողության </w:t>
            </w:r>
            <w:r w:rsidRPr="004205A2">
              <w:rPr>
                <w:rFonts w:ascii="GHEA Grapalat" w:eastAsia="Times New Roman" w:hAnsi="GHEA Grapalat" w:cs="Arial Armenian"/>
                <w:lang w:val="af-ZA"/>
              </w:rPr>
              <w:t>վարչության</w:t>
            </w:r>
            <w:r w:rsidRPr="004205A2">
              <w:rPr>
                <w:rFonts w:ascii="GHEA Grapalat" w:eastAsia="Times New Roman" w:hAnsi="GHEA Grapalat" w:cs="Arial Armenian"/>
                <w:lang w:val="hy-AM"/>
              </w:rPr>
              <w:t xml:space="preserve"> </w:t>
            </w:r>
            <w:r w:rsidRPr="004205A2">
              <w:rPr>
                <w:rFonts w:ascii="GHEA Grapalat" w:eastAsia="Times New Roman" w:hAnsi="GHEA Grapalat" w:cs="Arial Armenian"/>
              </w:rPr>
              <w:t>(</w:t>
            </w:r>
            <w:r w:rsidRPr="004205A2">
              <w:rPr>
                <w:rFonts w:ascii="GHEA Grapalat" w:eastAsia="Times New Roman" w:hAnsi="GHEA Grapalat" w:cs="Arial Armenian"/>
                <w:lang w:val="hy-AM"/>
              </w:rPr>
              <w:t>այսուհետ՝ Վարչություն</w:t>
            </w:r>
            <w:r w:rsidRPr="004205A2">
              <w:rPr>
                <w:rFonts w:ascii="GHEA Grapalat" w:eastAsia="Times New Roman" w:hAnsi="GHEA Grapalat" w:cs="Arial Armenian"/>
              </w:rPr>
              <w:t>)</w:t>
            </w:r>
            <w:r w:rsidRPr="004205A2">
              <w:rPr>
                <w:rFonts w:ascii="GHEA Grapalat" w:eastAsia="Times New Roman" w:hAnsi="GHEA Grapalat" w:cs="Arial Armenian"/>
                <w:lang w:val="af-ZA"/>
              </w:rPr>
              <w:t xml:space="preserve"> </w:t>
            </w:r>
            <w:r w:rsidR="00541752" w:rsidRPr="004205A2">
              <w:rPr>
                <w:rFonts w:ascii="GHEA Grapalat" w:eastAsia="Times New Roman" w:hAnsi="GHEA Grapalat" w:cs="Arial Armenian"/>
                <w:lang w:val="hy-AM"/>
              </w:rPr>
              <w:t>գլխավոր մասնագետ</w:t>
            </w:r>
            <w:r w:rsidR="00FD3F66" w:rsidRPr="004205A2">
              <w:rPr>
                <w:rFonts w:ascii="GHEA Grapalat" w:eastAsia="Times New Roman" w:hAnsi="GHEA Grapalat" w:cs="Arial Armenian"/>
                <w:lang w:val="af-ZA"/>
              </w:rPr>
              <w:t xml:space="preserve"> </w:t>
            </w:r>
            <w:r w:rsidR="00AB2746" w:rsidRPr="004205A2">
              <w:rPr>
                <w:rFonts w:ascii="GHEA Grapalat" w:eastAsia="Times New Roman" w:hAnsi="GHEA Grapalat" w:cs="Arial Armenian"/>
                <w:lang w:val="af-ZA"/>
              </w:rPr>
              <w:t xml:space="preserve">(ծածկագիրը՝ </w:t>
            </w:r>
            <w:r w:rsidR="007D37CD">
              <w:rPr>
                <w:rFonts w:ascii="GHEA Grapalat" w:eastAsia="Times New Roman" w:hAnsi="GHEA Grapalat" w:cs="Arial Armenian"/>
                <w:lang w:val="hy-AM"/>
              </w:rPr>
              <w:t>71-28.1.ը-Մ2-3</w:t>
            </w:r>
            <w:r w:rsidR="00AB2746" w:rsidRPr="004205A2">
              <w:rPr>
                <w:rFonts w:ascii="GHEA Grapalat" w:eastAsia="Times New Roman" w:hAnsi="GHEA Grapalat" w:cs="Arial Armenian"/>
                <w:lang w:val="af-ZA"/>
              </w:rPr>
              <w:t>)</w:t>
            </w:r>
            <w:r w:rsidR="003D16BE" w:rsidRPr="004205A2">
              <w:rPr>
                <w:rFonts w:ascii="GHEA Grapalat" w:eastAsia="Times New Roman" w:hAnsi="GHEA Grapalat" w:cs="Arial Armenian"/>
                <w:lang w:val="hy-AM"/>
              </w:rPr>
              <w:t>:</w:t>
            </w:r>
          </w:p>
          <w:p w14:paraId="693FD865" w14:textId="77777777" w:rsidR="007B7A19" w:rsidRPr="004205A2" w:rsidRDefault="007B7A19" w:rsidP="007B7A19">
            <w:pPr>
              <w:spacing w:after="0"/>
              <w:rPr>
                <w:rFonts w:ascii="GHEA Grapalat" w:eastAsia="Sylfaen" w:hAnsi="GHEA Grapalat" w:cs="Sylfaen"/>
                <w:b/>
                <w:lang w:val="af-ZA"/>
              </w:rPr>
            </w:pPr>
            <w:r w:rsidRPr="004205A2">
              <w:rPr>
                <w:rFonts w:ascii="GHEA Grapalat" w:eastAsia="Sylfaen" w:hAnsi="GHEA Grapalat" w:cs="Sylfaen"/>
                <w:b/>
                <w:lang w:val="af-ZA"/>
              </w:rPr>
              <w:t xml:space="preserve">1.2. </w:t>
            </w:r>
            <w:r w:rsidRPr="004205A2">
              <w:rPr>
                <w:rFonts w:ascii="GHEA Grapalat" w:eastAsia="Sylfaen" w:hAnsi="GHEA Grapalat" w:cs="Sylfaen"/>
                <w:b/>
                <w:lang w:val="hy-AM"/>
              </w:rPr>
              <w:t>Ենթակա</w:t>
            </w:r>
            <w:r w:rsidRPr="004205A2">
              <w:rPr>
                <w:rFonts w:ascii="GHEA Grapalat" w:eastAsia="Sylfaen" w:hAnsi="GHEA Grapalat" w:cs="Sylfaen"/>
                <w:b/>
                <w:lang w:val="af-ZA"/>
              </w:rPr>
              <w:t xml:space="preserve"> </w:t>
            </w:r>
            <w:r w:rsidRPr="004205A2">
              <w:rPr>
                <w:rFonts w:ascii="GHEA Grapalat" w:eastAsia="Sylfaen" w:hAnsi="GHEA Grapalat" w:cs="Sylfaen"/>
                <w:b/>
                <w:lang w:val="hy-AM"/>
              </w:rPr>
              <w:t>և</w:t>
            </w:r>
            <w:r w:rsidRPr="004205A2">
              <w:rPr>
                <w:rFonts w:ascii="GHEA Grapalat" w:eastAsia="Sylfaen" w:hAnsi="GHEA Grapalat" w:cs="Sylfaen"/>
                <w:b/>
                <w:lang w:val="af-ZA"/>
              </w:rPr>
              <w:t xml:space="preserve"> </w:t>
            </w:r>
            <w:r w:rsidRPr="004205A2">
              <w:rPr>
                <w:rFonts w:ascii="GHEA Grapalat" w:eastAsia="Sylfaen" w:hAnsi="GHEA Grapalat" w:cs="Sylfaen"/>
                <w:b/>
                <w:lang w:val="hy-AM"/>
              </w:rPr>
              <w:t>հաշվետու</w:t>
            </w:r>
            <w:r w:rsidRPr="004205A2">
              <w:rPr>
                <w:rFonts w:ascii="GHEA Grapalat" w:eastAsia="Sylfaen" w:hAnsi="GHEA Grapalat" w:cs="Sylfaen"/>
                <w:b/>
                <w:lang w:val="af-ZA"/>
              </w:rPr>
              <w:t xml:space="preserve"> </w:t>
            </w:r>
            <w:r w:rsidRPr="004205A2">
              <w:rPr>
                <w:rFonts w:ascii="GHEA Grapalat" w:eastAsia="Sylfaen" w:hAnsi="GHEA Grapalat" w:cs="Sylfaen"/>
                <w:b/>
                <w:lang w:val="hy-AM"/>
              </w:rPr>
              <w:t>է</w:t>
            </w:r>
            <w:r w:rsidRPr="004205A2">
              <w:rPr>
                <w:rFonts w:ascii="GHEA Grapalat" w:eastAsia="Sylfaen" w:hAnsi="GHEA Grapalat" w:cs="Sylfaen"/>
                <w:b/>
                <w:lang w:val="af-ZA"/>
              </w:rPr>
              <w:t xml:space="preserve"> </w:t>
            </w:r>
          </w:p>
          <w:p w14:paraId="515D85FD" w14:textId="77777777" w:rsidR="007B7A19" w:rsidRPr="004205A2" w:rsidRDefault="007B7A19" w:rsidP="007B7A19">
            <w:pPr>
              <w:spacing w:after="0"/>
              <w:rPr>
                <w:rFonts w:ascii="GHEA Grapalat" w:eastAsia="Times New Roman" w:hAnsi="GHEA Grapalat" w:cs="Arial Armenian"/>
                <w:lang w:val="af-ZA"/>
              </w:rPr>
            </w:pPr>
            <w:r w:rsidRPr="004205A2">
              <w:rPr>
                <w:rFonts w:ascii="GHEA Grapalat" w:eastAsia="Times New Roman" w:hAnsi="GHEA Grapalat" w:cs="Arial Armenian"/>
                <w:lang w:val="af-ZA"/>
              </w:rPr>
              <w:t xml:space="preserve">Վարչության </w:t>
            </w:r>
            <w:r w:rsidRPr="004205A2">
              <w:rPr>
                <w:rFonts w:ascii="GHEA Grapalat" w:eastAsia="Times New Roman" w:hAnsi="GHEA Grapalat" w:cs="Arial Armenian"/>
                <w:lang w:val="hy-AM"/>
              </w:rPr>
              <w:t>գլխավոր մասնագետն</w:t>
            </w:r>
            <w:r w:rsidRPr="004205A2">
              <w:rPr>
                <w:rFonts w:ascii="GHEA Grapalat" w:eastAsia="Times New Roman" w:hAnsi="GHEA Grapalat" w:cs="Arial Armenian"/>
                <w:lang w:val="af-ZA"/>
              </w:rPr>
              <w:t xml:space="preserve"> անմիջական ենթակա և հաշվետու է Վարչության պետին:</w:t>
            </w:r>
          </w:p>
          <w:p w14:paraId="0BEA18F3" w14:textId="77777777" w:rsidR="007B7A19" w:rsidRPr="004205A2" w:rsidRDefault="007B7A19" w:rsidP="007B7A19">
            <w:pPr>
              <w:spacing w:after="0"/>
              <w:rPr>
                <w:rFonts w:ascii="GHEA Grapalat" w:eastAsia="Sylfaen" w:hAnsi="GHEA Grapalat" w:cs="Sylfaen"/>
                <w:b/>
                <w:lang w:val="af-ZA"/>
              </w:rPr>
            </w:pPr>
            <w:r w:rsidRPr="004205A2">
              <w:rPr>
                <w:rFonts w:ascii="GHEA Grapalat" w:eastAsia="Sylfaen" w:hAnsi="GHEA Grapalat" w:cs="Sylfaen"/>
                <w:b/>
                <w:lang w:val="af-ZA"/>
              </w:rPr>
              <w:t xml:space="preserve">1.3.  </w:t>
            </w:r>
            <w:proofErr w:type="spellStart"/>
            <w:r w:rsidRPr="004205A2">
              <w:rPr>
                <w:rFonts w:ascii="GHEA Grapalat" w:eastAsia="Sylfaen" w:hAnsi="GHEA Grapalat" w:cs="Sylfaen"/>
                <w:b/>
              </w:rPr>
              <w:t>Փոխարինող</w:t>
            </w:r>
            <w:proofErr w:type="spellEnd"/>
            <w:r w:rsidRPr="004205A2">
              <w:rPr>
                <w:rFonts w:ascii="GHEA Grapalat" w:eastAsia="Sylfaen" w:hAnsi="GHEA Grapalat" w:cs="Sylfaen"/>
                <w:b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eastAsia="Sylfaen" w:hAnsi="GHEA Grapalat" w:cs="Sylfaen"/>
                <w:b/>
              </w:rPr>
              <w:t>պաշտոնի</w:t>
            </w:r>
            <w:proofErr w:type="spellEnd"/>
            <w:r w:rsidRPr="004205A2">
              <w:rPr>
                <w:rFonts w:ascii="GHEA Grapalat" w:eastAsia="Sylfaen" w:hAnsi="GHEA Grapalat" w:cs="Sylfaen"/>
                <w:b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eastAsia="Sylfaen" w:hAnsi="GHEA Grapalat" w:cs="Sylfaen"/>
                <w:b/>
              </w:rPr>
              <w:t>կամ</w:t>
            </w:r>
            <w:proofErr w:type="spellEnd"/>
            <w:r w:rsidRPr="004205A2">
              <w:rPr>
                <w:rFonts w:ascii="GHEA Grapalat" w:eastAsia="Sylfaen" w:hAnsi="GHEA Grapalat" w:cs="Sylfaen"/>
                <w:b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eastAsia="Sylfaen" w:hAnsi="GHEA Grapalat" w:cs="Sylfaen"/>
                <w:b/>
              </w:rPr>
              <w:t>պաշտոնների</w:t>
            </w:r>
            <w:proofErr w:type="spellEnd"/>
            <w:r w:rsidRPr="004205A2">
              <w:rPr>
                <w:rFonts w:ascii="GHEA Grapalat" w:eastAsia="Sylfaen" w:hAnsi="GHEA Grapalat" w:cs="Sylfaen"/>
                <w:b/>
                <w:lang w:val="af-ZA"/>
              </w:rPr>
              <w:t xml:space="preserve"> </w:t>
            </w:r>
            <w:proofErr w:type="spellStart"/>
            <w:r w:rsidRPr="004205A2">
              <w:rPr>
                <w:rFonts w:ascii="GHEA Grapalat" w:eastAsia="Sylfaen" w:hAnsi="GHEA Grapalat" w:cs="Sylfaen"/>
                <w:b/>
              </w:rPr>
              <w:t>անվանումները</w:t>
            </w:r>
            <w:proofErr w:type="spellEnd"/>
            <w:r w:rsidRPr="004205A2">
              <w:rPr>
                <w:rFonts w:ascii="GHEA Grapalat" w:eastAsia="Sylfaen" w:hAnsi="GHEA Grapalat" w:cs="Sylfaen"/>
                <w:b/>
                <w:lang w:val="af-ZA"/>
              </w:rPr>
              <w:t xml:space="preserve"> </w:t>
            </w:r>
          </w:p>
          <w:p w14:paraId="2ECBD42E" w14:textId="77777777" w:rsidR="007D37CD" w:rsidRPr="00747F6B" w:rsidRDefault="007D37CD" w:rsidP="007D37CD">
            <w:pPr>
              <w:spacing w:after="0"/>
              <w:jc w:val="both"/>
              <w:rPr>
                <w:rFonts w:ascii="GHEA Grapalat" w:eastAsia="Times New Roman" w:hAnsi="GHEA Grapalat" w:cs="Arial Armenian"/>
                <w:lang w:val="hy-AM"/>
              </w:rPr>
            </w:pPr>
            <w:r w:rsidRPr="004205A2">
              <w:rPr>
                <w:rFonts w:ascii="GHEA Grapalat" w:eastAsia="Times New Roman" w:hAnsi="GHEA Grapalat" w:cs="Arial Armenian"/>
                <w:lang w:val="af-ZA"/>
              </w:rPr>
              <w:t xml:space="preserve">Վարչության </w:t>
            </w:r>
            <w:r w:rsidRPr="004205A2">
              <w:rPr>
                <w:rFonts w:ascii="GHEA Grapalat" w:eastAsia="Times New Roman" w:hAnsi="GHEA Grapalat" w:cs="Arial Armenian"/>
                <w:lang w:val="hy-AM"/>
              </w:rPr>
              <w:t>գլխավոր մասնագետի</w:t>
            </w:r>
            <w:r w:rsidRPr="004205A2">
              <w:rPr>
                <w:rFonts w:ascii="GHEA Grapalat" w:eastAsia="Times New Roman" w:hAnsi="GHEA Grapalat" w:cs="Arial Armenian"/>
                <w:lang w:val="af-ZA"/>
              </w:rPr>
              <w:t xml:space="preserve"> բացակայության դեպքում նրան փոխարինում է Վարչության </w:t>
            </w:r>
            <w:r>
              <w:rPr>
                <w:rFonts w:ascii="GHEA Grapalat" w:eastAsia="Times New Roman" w:hAnsi="GHEA Grapalat" w:cs="Arial Armenian"/>
                <w:lang w:val="hy-AM"/>
              </w:rPr>
              <w:t>գլխավոր մասնագետներից մեկը։</w:t>
            </w:r>
          </w:p>
          <w:p w14:paraId="5C97C180" w14:textId="77777777" w:rsidR="007B7A19" w:rsidRPr="004205A2" w:rsidRDefault="007B7A19" w:rsidP="007B7A19">
            <w:pPr>
              <w:spacing w:after="0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4205A2">
              <w:rPr>
                <w:rFonts w:ascii="GHEA Grapalat" w:eastAsia="GHEA Grapalat" w:hAnsi="GHEA Grapalat" w:cs="GHEA Grapalat"/>
                <w:b/>
                <w:lang w:val="af-ZA"/>
              </w:rPr>
              <w:t>1.</w:t>
            </w:r>
            <w:r w:rsidRPr="004205A2">
              <w:rPr>
                <w:rFonts w:ascii="GHEA Grapalat" w:eastAsia="GHEA Grapalat" w:hAnsi="GHEA Grapalat" w:cs="GHEA Grapalat"/>
                <w:b/>
                <w:lang w:val="hy-AM"/>
              </w:rPr>
              <w:t>4</w:t>
            </w:r>
            <w:r w:rsidRPr="004205A2">
              <w:rPr>
                <w:rFonts w:ascii="GHEA Grapalat" w:eastAsia="GHEA Grapalat" w:hAnsi="GHEA Grapalat" w:cs="GHEA Grapalat"/>
                <w:b/>
                <w:lang w:val="af-ZA"/>
              </w:rPr>
              <w:t xml:space="preserve">. </w:t>
            </w:r>
            <w:r w:rsidRPr="00A96E36">
              <w:rPr>
                <w:rFonts w:ascii="GHEA Grapalat" w:eastAsia="Sylfaen" w:hAnsi="GHEA Grapalat" w:cs="Sylfaen"/>
                <w:b/>
                <w:lang w:val="hy-AM"/>
              </w:rPr>
              <w:t>Աշխատավայրը</w:t>
            </w:r>
          </w:p>
          <w:p w14:paraId="44E72EB5" w14:textId="77777777" w:rsidR="00AB2746" w:rsidRPr="004205A2" w:rsidRDefault="007B7A19" w:rsidP="007B7A19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A96E36">
              <w:rPr>
                <w:rFonts w:ascii="GHEA Grapalat" w:eastAsia="Sylfaen" w:hAnsi="GHEA Grapalat" w:cs="Sylfaen"/>
                <w:lang w:val="hy-AM"/>
              </w:rPr>
              <w:t>Հայաստան</w:t>
            </w:r>
            <w:r w:rsidRPr="004205A2">
              <w:rPr>
                <w:rFonts w:ascii="GHEA Grapalat" w:eastAsia="Sylfaen" w:hAnsi="GHEA Grapalat" w:cs="Sylfaen"/>
                <w:lang w:val="hy-AM"/>
              </w:rPr>
              <w:t>ի Հանրապետություն</w:t>
            </w:r>
            <w:r w:rsidRPr="004205A2">
              <w:rPr>
                <w:rFonts w:ascii="GHEA Grapalat" w:eastAsia="Sylfaen" w:hAnsi="GHEA Grapalat" w:cs="Sylfaen"/>
                <w:lang w:val="af-ZA"/>
              </w:rPr>
              <w:t xml:space="preserve">, </w:t>
            </w:r>
            <w:r w:rsidRPr="00A96E36">
              <w:rPr>
                <w:rFonts w:ascii="GHEA Grapalat" w:eastAsia="Sylfaen" w:hAnsi="GHEA Grapalat" w:cs="Sylfaen"/>
                <w:lang w:val="hy-AM"/>
              </w:rPr>
              <w:t>ք</w:t>
            </w:r>
            <w:r w:rsidRPr="004205A2">
              <w:rPr>
                <w:rFonts w:ascii="GHEA Grapalat" w:eastAsia="GHEA Grapalat" w:hAnsi="GHEA Grapalat" w:cs="GHEA Grapalat"/>
                <w:lang w:val="af-ZA"/>
              </w:rPr>
              <w:t xml:space="preserve">. </w:t>
            </w:r>
            <w:r w:rsidRPr="00A96E36">
              <w:rPr>
                <w:rFonts w:ascii="GHEA Grapalat" w:eastAsia="Sylfaen" w:hAnsi="GHEA Grapalat" w:cs="Sylfaen"/>
                <w:lang w:val="hy-AM"/>
              </w:rPr>
              <w:t>Երևան</w:t>
            </w:r>
            <w:r w:rsidRPr="004205A2">
              <w:rPr>
                <w:rFonts w:ascii="GHEA Grapalat" w:eastAsia="Sylfaen" w:hAnsi="GHEA Grapalat" w:cs="Sylfaen"/>
                <w:lang w:val="hy-AM"/>
              </w:rPr>
              <w:t xml:space="preserve">, Դավթաշեն </w:t>
            </w:r>
            <w:r w:rsidR="008706A0">
              <w:rPr>
                <w:rFonts w:ascii="GHEA Grapalat" w:eastAsia="Sylfaen" w:hAnsi="GHEA Grapalat" w:cs="Sylfaen"/>
                <w:lang w:val="hy-AM"/>
              </w:rPr>
              <w:t xml:space="preserve">վարչական շրջան, </w:t>
            </w:r>
            <w:r w:rsidRPr="004205A2">
              <w:rPr>
                <w:rFonts w:ascii="GHEA Grapalat" w:eastAsia="Sylfaen" w:hAnsi="GHEA Grapalat" w:cs="Sylfaen"/>
                <w:lang w:val="hy-AM"/>
              </w:rPr>
              <w:t>4-րդ թաղ</w:t>
            </w:r>
            <w:r w:rsidRPr="004205A2">
              <w:rPr>
                <w:rFonts w:ascii="Cambria Math" w:eastAsia="Sylfaen" w:hAnsi="Cambria Math" w:cs="Cambria Math"/>
                <w:lang w:val="hy-AM"/>
              </w:rPr>
              <w:t>․</w:t>
            </w:r>
            <w:r w:rsidRPr="004205A2">
              <w:rPr>
                <w:rFonts w:ascii="GHEA Grapalat" w:eastAsia="Sylfaen" w:hAnsi="GHEA Grapalat" w:cs="Sylfaen"/>
                <w:lang w:val="hy-AM"/>
              </w:rPr>
              <w:t>, Ա</w:t>
            </w:r>
            <w:r w:rsidRPr="004205A2">
              <w:rPr>
                <w:rFonts w:ascii="Cambria Math" w:eastAsia="Sylfaen" w:hAnsi="Cambria Math" w:cs="Cambria Math"/>
                <w:lang w:val="hy-AM"/>
              </w:rPr>
              <w:t>․</w:t>
            </w:r>
            <w:r w:rsidRPr="004205A2">
              <w:rPr>
                <w:rFonts w:ascii="GHEA Grapalat" w:eastAsia="Sylfaen" w:hAnsi="GHEA Grapalat" w:cs="Sylfaen"/>
                <w:lang w:val="hy-AM"/>
              </w:rPr>
              <w:t xml:space="preserve"> Միկոյան 109/8։</w:t>
            </w:r>
          </w:p>
        </w:tc>
      </w:tr>
      <w:tr w:rsidR="00AB2746" w:rsidRPr="009204BE" w14:paraId="6BFE7C8D" w14:textId="77777777" w:rsidTr="00F850CA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7D2CCD83" w14:textId="77777777" w:rsidR="00AB2746" w:rsidRPr="004205A2" w:rsidRDefault="00AB2746" w:rsidP="00A85FAB">
            <w:pPr>
              <w:spacing w:after="0"/>
              <w:ind w:left="311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4205A2">
              <w:rPr>
                <w:rFonts w:ascii="GHEA Grapalat" w:eastAsia="GHEA Grapalat" w:hAnsi="GHEA Grapalat" w:cs="GHEA Grapalat"/>
                <w:b/>
                <w:lang w:val="af-ZA"/>
              </w:rPr>
              <w:t>2</w:t>
            </w:r>
            <w:r w:rsidRPr="004205A2">
              <w:rPr>
                <w:rFonts w:ascii="Cambria Math" w:eastAsia="MS Mincho" w:hAnsi="Cambria Math" w:cs="Cambria Math"/>
                <w:b/>
                <w:lang w:val="af-ZA"/>
              </w:rPr>
              <w:t>․</w:t>
            </w:r>
            <w:r w:rsidRPr="004205A2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A96E36">
              <w:rPr>
                <w:rFonts w:ascii="GHEA Grapalat" w:eastAsia="Sylfaen" w:hAnsi="GHEA Grapalat" w:cs="Sylfaen"/>
                <w:b/>
                <w:lang w:val="hy-AM"/>
              </w:rPr>
              <w:t>Պաշտոնի</w:t>
            </w:r>
            <w:r w:rsidRPr="004205A2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A96E36">
              <w:rPr>
                <w:rFonts w:ascii="GHEA Grapalat" w:eastAsia="Sylfaen" w:hAnsi="GHEA Grapalat" w:cs="Sylfaen"/>
                <w:b/>
                <w:lang w:val="hy-AM"/>
              </w:rPr>
              <w:t>բնութագիր</w:t>
            </w:r>
            <w:r w:rsidRPr="004205A2">
              <w:rPr>
                <w:rFonts w:ascii="GHEA Grapalat" w:eastAsia="Sylfaen" w:hAnsi="GHEA Grapalat" w:cs="Sylfaen"/>
                <w:b/>
                <w:lang w:val="hy-AM"/>
              </w:rPr>
              <w:t>ը</w:t>
            </w:r>
          </w:p>
          <w:p w14:paraId="3AD517CC" w14:textId="77777777" w:rsidR="00AB2746" w:rsidRPr="004205A2" w:rsidRDefault="00AB2746" w:rsidP="00A64913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4205A2">
              <w:rPr>
                <w:rFonts w:ascii="GHEA Grapalat" w:eastAsia="GHEA Grapalat" w:hAnsi="GHEA Grapalat" w:cs="GHEA Grapalat"/>
                <w:b/>
                <w:lang w:val="af-ZA"/>
              </w:rPr>
              <w:t xml:space="preserve">2.1. </w:t>
            </w:r>
            <w:r w:rsidRPr="00A96E36">
              <w:rPr>
                <w:rFonts w:ascii="GHEA Grapalat" w:eastAsia="Sylfaen" w:hAnsi="GHEA Grapalat" w:cs="Sylfaen"/>
                <w:b/>
                <w:lang w:val="hy-AM"/>
              </w:rPr>
              <w:t>Աշխատանքի</w:t>
            </w:r>
            <w:r w:rsidRPr="004205A2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A96E36">
              <w:rPr>
                <w:rFonts w:ascii="GHEA Grapalat" w:eastAsia="Sylfaen" w:hAnsi="GHEA Grapalat" w:cs="Sylfaen"/>
                <w:b/>
                <w:lang w:val="hy-AM"/>
              </w:rPr>
              <w:t>բնույթը</w:t>
            </w:r>
            <w:r w:rsidRPr="004205A2">
              <w:rPr>
                <w:rFonts w:ascii="GHEA Grapalat" w:eastAsia="GHEA Grapalat" w:hAnsi="GHEA Grapalat" w:cs="GHEA Grapalat"/>
                <w:b/>
                <w:lang w:val="af-ZA"/>
              </w:rPr>
              <w:t xml:space="preserve">, </w:t>
            </w:r>
            <w:r w:rsidRPr="00A96E36">
              <w:rPr>
                <w:rFonts w:ascii="GHEA Grapalat" w:eastAsia="Sylfaen" w:hAnsi="GHEA Grapalat" w:cs="Sylfaen"/>
                <w:b/>
                <w:lang w:val="hy-AM"/>
              </w:rPr>
              <w:t>իրավունքները</w:t>
            </w:r>
            <w:r w:rsidRPr="004205A2">
              <w:rPr>
                <w:rFonts w:ascii="GHEA Grapalat" w:eastAsia="GHEA Grapalat" w:hAnsi="GHEA Grapalat" w:cs="GHEA Grapalat"/>
                <w:b/>
                <w:lang w:val="af-ZA"/>
              </w:rPr>
              <w:t xml:space="preserve">, </w:t>
            </w:r>
            <w:r w:rsidRPr="00A96E36">
              <w:rPr>
                <w:rFonts w:ascii="GHEA Grapalat" w:eastAsia="Sylfaen" w:hAnsi="GHEA Grapalat" w:cs="Sylfaen"/>
                <w:b/>
                <w:lang w:val="hy-AM"/>
              </w:rPr>
              <w:t>պարտականությունները</w:t>
            </w:r>
            <w:r w:rsidRPr="004205A2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</w:p>
          <w:p w14:paraId="1BFEB4AB" w14:textId="77777777" w:rsidR="00C343BA" w:rsidRPr="004205A2" w:rsidRDefault="00C343BA" w:rsidP="00C343BA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hy-AM"/>
              </w:rPr>
            </w:pPr>
            <w:r w:rsidRPr="004205A2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1.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իրականացնում է պետակ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տեղակ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ինքնակառավարմ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մարմինների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որակավորված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ֆիզիկակ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իրավաբանակ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անձանց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կողմից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կատարված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գեոդեզիակ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աստղագեոդեզիակ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տիեզերագեոդեզիակ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ծանրաչափակ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տեղագրակ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կադաստրայի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ինժեներագեոդեզիակ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աերոհանութայի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քարտեզագրակ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աշխատանքների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որակի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ու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նորմատիվայի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փաստաթղթերի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պահանջների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պահպ</w:t>
            </w:r>
            <w:r w:rsidR="002F1BB8"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անման նկատմամբ վերահսկողական աշխատանքներ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. </w:t>
            </w:r>
          </w:p>
          <w:p w14:paraId="1565C982" w14:textId="77777777" w:rsidR="00C343BA" w:rsidRPr="004205A2" w:rsidRDefault="00C343BA" w:rsidP="00C343BA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hy-AM"/>
              </w:rPr>
            </w:pP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2. իրականացնում է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Հայաստանի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Հանրապետությ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տարածքի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գեոդեզիակ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կետերի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վարչատարածքայի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միավորների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սահմանանիշերի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հաշվառմ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պարբերաբար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հետազոտմ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դրանց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պահպանմ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վերականգնմ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միջոցառումների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իրական</w:t>
            </w:r>
            <w:r w:rsidR="002F1BB8"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ացման նկատմամբ վերահսկողական աշխատանքներ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. </w:t>
            </w:r>
          </w:p>
          <w:p w14:paraId="7CF03B57" w14:textId="77777777" w:rsidR="00C343BA" w:rsidRPr="004205A2" w:rsidRDefault="00C343BA" w:rsidP="00C343BA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hy-AM"/>
              </w:rPr>
            </w:pP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>3</w:t>
            </w:r>
            <w:r w:rsidRPr="004205A2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BB1A1D"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իրականացնում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է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2F1BB8"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գեոդեզիական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աշխատանքների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չափաբանակ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ապահով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af-ZA"/>
              </w:rPr>
              <w:t>մ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սերտիֆիկացմ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ստանդարտների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պահպան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af-ZA"/>
              </w:rPr>
              <w:t>մ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2F1BB8"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ական աշխատանքներ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. </w:t>
            </w:r>
          </w:p>
          <w:p w14:paraId="272184E0" w14:textId="77777777" w:rsidR="00C343BA" w:rsidRPr="004205A2" w:rsidRDefault="00C343BA" w:rsidP="00C343BA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>4</w:t>
            </w:r>
            <w:r w:rsidRPr="004205A2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Հայաստանի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Հանրապետությ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պետակ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սահմանի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սահմանազատմ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(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դելիմիտացիա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)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սահմանագծմ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(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դեմարկացիա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)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հետ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կապված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գեոդեզիակ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տեղագրակ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աշխատանքների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2F1BB8" w:rsidRPr="004205A2">
              <w:rPr>
                <w:rFonts w:ascii="GHEA Grapalat" w:hAnsi="GHEA Grapalat" w:cs="Sylfaen"/>
                <w:sz w:val="22"/>
                <w:szCs w:val="22"/>
                <w:lang w:val="af-ZA"/>
              </w:rPr>
              <w:t>նկատմամբ վերահսկողական աշխատանքներ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>.</w:t>
            </w:r>
          </w:p>
          <w:p w14:paraId="4BF33A0D" w14:textId="77777777" w:rsidR="00C343BA" w:rsidRPr="004205A2" w:rsidRDefault="00C343BA" w:rsidP="00C343BA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>5</w:t>
            </w:r>
            <w:r w:rsidRPr="004205A2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իրականացնում է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քարտեզների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հատակագծերի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վրա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աշխարհագրական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անվանումների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ճիշտ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արտահայտ</w:t>
            </w:r>
            <w:r w:rsidR="002F1BB8"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ման նկատմամբ վերահսկողական աշխատանքներ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. </w:t>
            </w:r>
          </w:p>
          <w:p w14:paraId="4D06D2CC" w14:textId="77777777" w:rsidR="00C343BA" w:rsidRPr="004205A2" w:rsidRDefault="00C343BA" w:rsidP="00C343BA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lastRenderedPageBreak/>
              <w:t>6</w:t>
            </w:r>
            <w:r w:rsidRPr="004205A2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իրականացնում է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քարտեզների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ատլասների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հատակագծերի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կազմման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հրատարակման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բազմացման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սահմանված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կարգի</w:t>
            </w:r>
            <w:r w:rsidR="002F1BB8" w:rsidRPr="004205A2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նկատմամբ վերահսկողական աշխատանքներ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>.</w:t>
            </w:r>
          </w:p>
          <w:p w14:paraId="19D1C04B" w14:textId="77777777" w:rsidR="00C343BA" w:rsidRPr="004205A2" w:rsidRDefault="00C343BA" w:rsidP="00C343BA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Sylfaen"/>
                <w:sz w:val="22"/>
                <w:szCs w:val="22"/>
                <w:lang w:val="hy-AM"/>
              </w:rPr>
            </w:pP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>7</w:t>
            </w:r>
            <w:r w:rsidRPr="004205A2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իրականացնում է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հրատարակվող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ատլասների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ու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քարտեզների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վրա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հանրապետության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սահմանների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դրանց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բովանդակության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այլ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տարրերի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գրաֆիկ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ուրվագծման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ինչպես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նաև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բնակավայրերի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աշխարհագրական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օբյեկտների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անվանումներ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տառադարձություններ</w:t>
            </w:r>
            <w:r w:rsidR="002F1BB8" w:rsidRPr="004205A2">
              <w:rPr>
                <w:rFonts w:ascii="GHEA Grapalat" w:hAnsi="GHEA Grapalat" w:cs="Sylfaen"/>
                <w:sz w:val="22"/>
                <w:szCs w:val="22"/>
                <w:lang w:val="af-ZA"/>
              </w:rPr>
              <w:t>ի նկատմամբ վերահսկողական աշխատանքներ</w:t>
            </w:r>
            <w:r w:rsidRPr="004205A2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1ECAAB1B" w14:textId="77777777" w:rsidR="00C343BA" w:rsidRPr="004205A2" w:rsidRDefault="00C343BA" w:rsidP="00C343BA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>8</w:t>
            </w:r>
            <w:r w:rsidRPr="004205A2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իրականացնում է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պետական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տեղական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նշանակության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քարտեզագրագեոդեզիական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ֆոնդերի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պահպանման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նյութերի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ու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տվյալների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բազմաց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af-ZA"/>
              </w:rPr>
              <w:t>ման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օգտագործ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af-ZA"/>
              </w:rPr>
              <w:t>ման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տեղեկատվության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տրամադր</w:t>
            </w:r>
            <w:r w:rsidR="002F1BB8" w:rsidRPr="004205A2">
              <w:rPr>
                <w:rFonts w:ascii="GHEA Grapalat" w:hAnsi="GHEA Grapalat" w:cs="Sylfaen"/>
                <w:sz w:val="22"/>
                <w:szCs w:val="22"/>
                <w:lang w:val="af-ZA"/>
              </w:rPr>
              <w:t>ման նկատմամբ վերահսկողական աշխատանքներ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. </w:t>
            </w:r>
          </w:p>
          <w:p w14:paraId="6012E494" w14:textId="77777777" w:rsidR="00C343BA" w:rsidRPr="004205A2" w:rsidRDefault="00C343BA" w:rsidP="00C343BA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>9</w:t>
            </w:r>
            <w:r w:rsidRPr="004205A2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9F07AF" w:rsidRPr="004205A2">
              <w:rPr>
                <w:rFonts w:ascii="GHEA Grapalat" w:hAnsi="GHEA Grapalat"/>
                <w:sz w:val="22"/>
                <w:szCs w:val="22"/>
                <w:lang w:val="hy-AM"/>
              </w:rPr>
              <w:t>իրականացնում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է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պետական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տեղական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նշանակության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գեոդեզիական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քարտեզագրական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աշխատանքների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իրականացման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նկատմամբ </w:t>
            </w:r>
            <w:r w:rsidR="002F1BB8" w:rsidRPr="004205A2">
              <w:rPr>
                <w:rFonts w:ascii="GHEA Grapalat" w:hAnsi="GHEA Grapalat" w:cs="Sylfaen"/>
                <w:sz w:val="22"/>
                <w:szCs w:val="22"/>
                <w:lang w:val="af-ZA"/>
              </w:rPr>
              <w:t>վերահսկողական աշխատանքներ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af-ZA"/>
              </w:rPr>
              <w:t>, բացառությամբ անշարժ գույքի միավորի սահմաններում կադաստրային քարտեզագրման աշխատանքների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. </w:t>
            </w:r>
          </w:p>
          <w:p w14:paraId="4FD7DD54" w14:textId="77777777" w:rsidR="00C343BA" w:rsidRPr="004205A2" w:rsidRDefault="00C343BA" w:rsidP="00C343BA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>10</w:t>
            </w:r>
            <w:r w:rsidRPr="004205A2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9F07AF" w:rsidRPr="004205A2">
              <w:rPr>
                <w:rFonts w:ascii="GHEA Grapalat" w:hAnsi="GHEA Grapalat"/>
                <w:sz w:val="22"/>
                <w:szCs w:val="22"/>
                <w:lang w:val="hy-AM"/>
              </w:rPr>
              <w:t>իրականացնում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է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գեոդեզիական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քարտեզագրական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աշխատանքների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իրականացման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արդյունքում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ստացվող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տեղեկատվության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թվային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էլեկտրոնային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այլ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ձևերով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պահվող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նյութերի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ու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տվյալների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հաշվառման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պահպանման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բազմացման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դրանց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օգտագործման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սահմանված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կարգի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պահպան</w:t>
            </w:r>
            <w:r w:rsidR="002F1BB8"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>ման նկատմամբ վերահսկողական աշխատանքներ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. </w:t>
            </w:r>
          </w:p>
          <w:p w14:paraId="2752B802" w14:textId="77777777" w:rsidR="00C343BA" w:rsidRPr="004205A2" w:rsidRDefault="00C343BA" w:rsidP="00C343BA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>11</w:t>
            </w:r>
            <w:r w:rsidRPr="004205A2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="009F07AF"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իրականացնում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է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գեոդեզիական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քարտեզագրական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գործունեության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բոլոր սուբյեկտների կողմից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գեոդեզ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af-ZA"/>
              </w:rPr>
              <w:t>իայի և քարտեզագրության բնագավառում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af-ZA"/>
              </w:rPr>
              <w:t>նորմատիվ տեխնիկական փաստաթղթերի պահանջների պահպանման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նկատմամբ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2F1BB8" w:rsidRPr="004205A2">
              <w:rPr>
                <w:rFonts w:ascii="GHEA Grapalat" w:hAnsi="GHEA Grapalat" w:cs="Sylfaen"/>
                <w:sz w:val="22"/>
                <w:szCs w:val="22"/>
              </w:rPr>
              <w:t>վերահսկողական</w:t>
            </w:r>
            <w:r w:rsidR="002F1BB8" w:rsidRPr="004205A2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</w:t>
            </w:r>
            <w:r w:rsidR="002F1BB8" w:rsidRPr="004205A2">
              <w:rPr>
                <w:rFonts w:ascii="GHEA Grapalat" w:hAnsi="GHEA Grapalat" w:cs="Sylfaen"/>
                <w:sz w:val="22"/>
                <w:szCs w:val="22"/>
              </w:rPr>
              <w:t>աշխատանքներ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. </w:t>
            </w:r>
          </w:p>
          <w:p w14:paraId="2B69EC0F" w14:textId="77777777" w:rsidR="00C343BA" w:rsidRPr="004205A2" w:rsidRDefault="00C343BA" w:rsidP="00C343BA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>12</w:t>
            </w:r>
            <w:r w:rsidRPr="004205A2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9F07AF" w:rsidRPr="004205A2">
              <w:rPr>
                <w:rFonts w:ascii="GHEA Grapalat" w:hAnsi="GHEA Grapalat"/>
                <w:sz w:val="22"/>
                <w:szCs w:val="22"/>
                <w:lang w:val="hy-AM"/>
              </w:rPr>
              <w:t>իրականացնում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է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Հայաստանի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Հանրապետության</w:t>
            </w:r>
            <w:r w:rsidRPr="004205A2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տարածքի և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վարչատարածքային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միավորների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(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մարզեր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համայնքներ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>) սահման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>ան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իշերի հաշվառման, պարբերաբար հետազոտման և դրանց պահպանմանն ուղղված միջոցառումների 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նկատմամբ </w:t>
            </w:r>
            <w:r w:rsidR="002F1BB8" w:rsidRPr="004205A2">
              <w:rPr>
                <w:rFonts w:ascii="GHEA Grapalat" w:hAnsi="GHEA Grapalat"/>
                <w:sz w:val="22"/>
                <w:szCs w:val="22"/>
                <w:lang w:val="af-ZA"/>
              </w:rPr>
              <w:t>վերահսկողական աշխատանքներ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. </w:t>
            </w:r>
          </w:p>
          <w:p w14:paraId="1991D24B" w14:textId="77777777" w:rsidR="00C343BA" w:rsidRPr="004205A2" w:rsidRDefault="00C343BA" w:rsidP="00C343BA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>13</w:t>
            </w:r>
            <w:r w:rsidRPr="004205A2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="00F667E0"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իրականացնում</w:t>
            </w:r>
            <w:r w:rsidRPr="004205A2">
              <w:rPr>
                <w:rFonts w:ascii="GHEA Grapalat" w:hAnsi="GHEA Grapalat"/>
                <w:sz w:val="22"/>
                <w:szCs w:val="22"/>
                <w:lang w:val="hy-AM"/>
              </w:rPr>
              <w:t xml:space="preserve"> է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հողօգտագործման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ոլորտի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հարաբերությունները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կարգավորող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իրավական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ակտերի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պահպանման</w:t>
            </w:r>
            <w:r w:rsidRPr="004205A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sz w:val="22"/>
                <w:szCs w:val="22"/>
              </w:rPr>
              <w:t>նկատմամբ</w:t>
            </w:r>
            <w:r w:rsidR="002F1BB8" w:rsidRPr="004205A2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վերահսկողական աշխատանքներ</w:t>
            </w:r>
            <w:r w:rsidR="004205A2" w:rsidRPr="004205A2">
              <w:rPr>
                <w:rFonts w:ascii="GHEA Grapalat" w:hAnsi="GHEA Grapalat" w:cs="Cambria Math"/>
                <w:sz w:val="22"/>
                <w:szCs w:val="22"/>
                <w:lang w:val="af-ZA"/>
              </w:rPr>
              <w:t>.</w:t>
            </w:r>
          </w:p>
          <w:p w14:paraId="0A3D4EBB" w14:textId="77777777" w:rsidR="00C343BA" w:rsidRPr="004205A2" w:rsidRDefault="00C343BA" w:rsidP="00A64913">
            <w:pPr>
              <w:spacing w:after="0"/>
              <w:ind w:right="9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</w:p>
          <w:p w14:paraId="6D021A59" w14:textId="77777777" w:rsidR="00AB2746" w:rsidRPr="004205A2" w:rsidRDefault="00AB2746" w:rsidP="00A64913">
            <w:pPr>
              <w:spacing w:after="0"/>
              <w:ind w:right="9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4205A2">
              <w:rPr>
                <w:rFonts w:ascii="GHEA Grapalat" w:eastAsia="Sylfaen" w:hAnsi="GHEA Grapalat" w:cs="Sylfaen"/>
                <w:b/>
                <w:lang w:val="hy-AM"/>
              </w:rPr>
              <w:t>Իրավունքները՝</w:t>
            </w:r>
          </w:p>
          <w:p w14:paraId="04B9ADF0" w14:textId="77777777" w:rsidR="00A403A7" w:rsidRPr="004205A2" w:rsidRDefault="002F1BB8" w:rsidP="00A403A7">
            <w:pPr>
              <w:pStyle w:val="ListParagraph"/>
              <w:numPr>
                <w:ilvl w:val="0"/>
                <w:numId w:val="9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4205A2">
              <w:rPr>
                <w:rFonts w:ascii="GHEA Grapalat" w:hAnsi="GHEA Grapalat" w:cs="Arial"/>
                <w:noProof/>
                <w:lang w:val="hy-AM"/>
              </w:rPr>
              <w:t xml:space="preserve">վերահսկողական աշխատանքներ իրականացնելիս </w:t>
            </w:r>
            <w:r w:rsidR="00A403A7" w:rsidRPr="004205A2">
              <w:rPr>
                <w:rFonts w:ascii="GHEA Grapalat" w:hAnsi="GHEA Grapalat" w:cs="Arial"/>
                <w:noProof/>
                <w:lang w:val="hy-AM"/>
              </w:rPr>
              <w:t xml:space="preserve">համապատասխան մարմիններից </w:t>
            </w:r>
            <w:r w:rsidR="003B68DE" w:rsidRPr="004205A2">
              <w:rPr>
                <w:rFonts w:ascii="GHEA Grapalat" w:hAnsi="GHEA Grapalat" w:cs="Arial"/>
                <w:noProof/>
                <w:lang w:val="hy-AM"/>
              </w:rPr>
              <w:t xml:space="preserve">պահանջել և </w:t>
            </w:r>
            <w:r w:rsidR="00A403A7" w:rsidRPr="004205A2">
              <w:rPr>
                <w:rFonts w:ascii="GHEA Grapalat" w:hAnsi="GHEA Grapalat" w:cs="Arial"/>
                <w:noProof/>
                <w:lang w:val="hy-AM"/>
              </w:rPr>
              <w:t xml:space="preserve">ստանալ անհրաժեշտ հիմնավորումներ, փաստաթղթեր, տեղեկատվություն. </w:t>
            </w:r>
          </w:p>
          <w:p w14:paraId="62528F5A" w14:textId="77777777" w:rsidR="00917EC8" w:rsidRPr="004205A2" w:rsidRDefault="0083143D" w:rsidP="00A403A7">
            <w:pPr>
              <w:pStyle w:val="ListParagraph"/>
              <w:numPr>
                <w:ilvl w:val="0"/>
                <w:numId w:val="9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4205A2">
              <w:rPr>
                <w:rFonts w:ascii="GHEA Grapalat" w:hAnsi="GHEA Grapalat" w:cs="Arial"/>
                <w:noProof/>
                <w:lang w:val="hy-AM"/>
              </w:rPr>
              <w:t xml:space="preserve">ստուգումների իրականացման ընթացքում </w:t>
            </w:r>
            <w:r w:rsidR="00A403A7" w:rsidRPr="004205A2">
              <w:rPr>
                <w:rFonts w:ascii="GHEA Grapalat" w:hAnsi="GHEA Grapalat" w:cs="Arial"/>
                <w:noProof/>
                <w:lang w:val="hy-AM"/>
              </w:rPr>
              <w:t>ստանալ մասնագիտական կարծիքներ և առաջարկություններ</w:t>
            </w:r>
            <w:r w:rsidR="00917EC8" w:rsidRPr="004205A2">
              <w:rPr>
                <w:rFonts w:ascii="Cambria Math" w:hAnsi="Cambria Math" w:cs="Cambria Math"/>
                <w:noProof/>
                <w:lang w:val="hy-AM"/>
              </w:rPr>
              <w:t>․</w:t>
            </w:r>
          </w:p>
          <w:p w14:paraId="14524E42" w14:textId="77777777" w:rsidR="00A403A7" w:rsidRPr="004205A2" w:rsidRDefault="002F1BB8" w:rsidP="00A403A7">
            <w:pPr>
              <w:pStyle w:val="ListParagraph"/>
              <w:numPr>
                <w:ilvl w:val="0"/>
                <w:numId w:val="9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4205A2">
              <w:rPr>
                <w:rFonts w:ascii="GHEA Grapalat" w:hAnsi="GHEA Grapalat"/>
                <w:noProof/>
                <w:lang w:val="hy-AM"/>
              </w:rPr>
              <w:t>վերահսկողական աշխատանքների ընթացքում</w:t>
            </w:r>
            <w:r w:rsidR="005A4F50" w:rsidRPr="004205A2">
              <w:rPr>
                <w:rFonts w:ascii="GHEA Grapalat" w:hAnsi="GHEA Grapalat"/>
                <w:noProof/>
                <w:lang w:val="hy-AM"/>
              </w:rPr>
              <w:t xml:space="preserve"> Վարչության պետին ներկայացնել առաջարկություն</w:t>
            </w:r>
            <w:r w:rsidR="00A403A7" w:rsidRPr="004205A2">
              <w:rPr>
                <w:rFonts w:ascii="GHEA Grapalat" w:hAnsi="GHEA Grapalat"/>
                <w:noProof/>
                <w:lang w:val="hy-AM"/>
              </w:rPr>
              <w:t xml:space="preserve">` </w:t>
            </w:r>
            <w:r w:rsidR="00A403A7" w:rsidRPr="004205A2">
              <w:rPr>
                <w:rFonts w:ascii="GHEA Grapalat" w:hAnsi="GHEA Grapalat" w:cs="Arial"/>
                <w:noProof/>
                <w:lang w:val="hy-AM"/>
              </w:rPr>
              <w:t>ըստ անհրաժեշտության Վարչության աշխատանքներին մասնագետներ</w:t>
            </w:r>
            <w:r w:rsidR="00A403A7" w:rsidRPr="004205A2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="00A403A7" w:rsidRPr="004205A2">
              <w:rPr>
                <w:rFonts w:ascii="GHEA Grapalat" w:hAnsi="GHEA Grapalat" w:cs="Arial"/>
                <w:noProof/>
                <w:lang w:val="hy-AM"/>
              </w:rPr>
              <w:t>փորձագետներ ներգրավելու</w:t>
            </w:r>
            <w:r w:rsidR="00A403A7" w:rsidRPr="004205A2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="00A403A7" w:rsidRPr="004205A2">
              <w:rPr>
                <w:rFonts w:ascii="GHEA Grapalat" w:hAnsi="GHEA Grapalat" w:cs="Arial"/>
                <w:noProof/>
                <w:lang w:val="hy-AM"/>
              </w:rPr>
              <w:t>ինչպես նաև աշխատանքային խմբեր կազմավորելու համար</w:t>
            </w:r>
            <w:r w:rsidRPr="004205A2">
              <w:rPr>
                <w:rFonts w:ascii="Cambria Math" w:hAnsi="Cambria Math" w:cs="Cambria Math"/>
                <w:noProof/>
                <w:lang w:val="hy-AM"/>
              </w:rPr>
              <w:t>․</w:t>
            </w:r>
          </w:p>
          <w:p w14:paraId="3490F64B" w14:textId="77777777" w:rsidR="002F1BB8" w:rsidRPr="004205A2" w:rsidRDefault="002F1BB8" w:rsidP="00A403A7">
            <w:pPr>
              <w:pStyle w:val="ListParagraph"/>
              <w:numPr>
                <w:ilvl w:val="0"/>
                <w:numId w:val="9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4205A2">
              <w:rPr>
                <w:rFonts w:ascii="GHEA Grapalat" w:hAnsi="GHEA Grapalat" w:cs="Sylfaen"/>
                <w:lang w:val="hy-AM"/>
              </w:rPr>
              <w:t>ծանոթանալ նոր կազմվող, հրատարակման և բազմացման ենթակա քարտեզների</w:t>
            </w:r>
            <w:r w:rsidRPr="004205A2">
              <w:rPr>
                <w:rFonts w:ascii="GHEA Grapalat" w:hAnsi="GHEA Grapalat"/>
                <w:lang w:val="af-ZA"/>
              </w:rPr>
              <w:t xml:space="preserve">, </w:t>
            </w:r>
            <w:r w:rsidRPr="004205A2">
              <w:rPr>
                <w:rFonts w:ascii="GHEA Grapalat" w:hAnsi="GHEA Grapalat" w:cs="Sylfaen"/>
                <w:lang w:val="hy-AM"/>
              </w:rPr>
              <w:t>ատլասների</w:t>
            </w:r>
            <w:r w:rsidRPr="004205A2">
              <w:rPr>
                <w:rFonts w:ascii="GHEA Grapalat" w:hAnsi="GHEA Grapalat"/>
                <w:lang w:val="af-ZA"/>
              </w:rPr>
              <w:t xml:space="preserve"> և </w:t>
            </w:r>
            <w:r w:rsidRPr="004205A2">
              <w:rPr>
                <w:rFonts w:ascii="GHEA Grapalat" w:hAnsi="GHEA Grapalat" w:cs="Sylfaen"/>
                <w:lang w:val="hy-AM"/>
              </w:rPr>
              <w:t>հատակագծերի</w:t>
            </w:r>
            <w:r w:rsidRPr="004205A2">
              <w:rPr>
                <w:rFonts w:ascii="GHEA Grapalat" w:hAnsi="GHEA Grapalat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lang w:val="hy-AM"/>
              </w:rPr>
              <w:t>բովանդակությանը</w:t>
            </w:r>
            <w:r w:rsidRPr="004205A2">
              <w:rPr>
                <w:rFonts w:ascii="Cambria Math" w:hAnsi="Cambria Math" w:cs="Cambria Math"/>
                <w:lang w:val="hy-AM"/>
              </w:rPr>
              <w:t>․</w:t>
            </w:r>
          </w:p>
          <w:p w14:paraId="38457D8E" w14:textId="77777777" w:rsidR="002F1BB8" w:rsidRPr="004205A2" w:rsidRDefault="002F1BB8" w:rsidP="00A403A7">
            <w:pPr>
              <w:pStyle w:val="ListParagraph"/>
              <w:numPr>
                <w:ilvl w:val="0"/>
                <w:numId w:val="9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4205A2">
              <w:rPr>
                <w:rFonts w:ascii="GHEA Grapalat" w:hAnsi="GHEA Grapalat" w:cs="Sylfaen"/>
                <w:lang w:val="hy-AM"/>
              </w:rPr>
              <w:t>ծանոթանալ Հայաստանի</w:t>
            </w:r>
            <w:r w:rsidRPr="004205A2">
              <w:rPr>
                <w:rFonts w:ascii="GHEA Grapalat" w:hAnsi="GHEA Grapalat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lang w:val="hy-AM"/>
              </w:rPr>
              <w:t>Հանրապետության</w:t>
            </w:r>
            <w:r w:rsidRPr="004205A2">
              <w:rPr>
                <w:rFonts w:ascii="GHEA Grapalat" w:hAnsi="GHEA Grapalat" w:cs="Sylfaen"/>
                <w:lang w:val="af-ZA"/>
              </w:rPr>
              <w:t xml:space="preserve"> տարածքի և</w:t>
            </w:r>
            <w:r w:rsidRPr="004205A2">
              <w:rPr>
                <w:rFonts w:ascii="GHEA Grapalat" w:hAnsi="GHEA Grapalat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lang w:val="hy-AM"/>
              </w:rPr>
              <w:t>վարչատարածքային</w:t>
            </w:r>
            <w:r w:rsidRPr="004205A2">
              <w:rPr>
                <w:rFonts w:ascii="GHEA Grapalat" w:hAnsi="GHEA Grapalat"/>
                <w:lang w:val="af-ZA"/>
              </w:rPr>
              <w:t xml:space="preserve"> </w:t>
            </w:r>
            <w:r w:rsidRPr="004205A2">
              <w:rPr>
                <w:rFonts w:ascii="GHEA Grapalat" w:hAnsi="GHEA Grapalat" w:cs="Sylfaen"/>
                <w:lang w:val="hy-AM"/>
              </w:rPr>
              <w:t>միավորների</w:t>
            </w:r>
            <w:r w:rsidRPr="004205A2">
              <w:rPr>
                <w:rFonts w:ascii="GHEA Grapalat" w:hAnsi="GHEA Grapalat"/>
                <w:lang w:val="af-ZA"/>
              </w:rPr>
              <w:t xml:space="preserve"> (</w:t>
            </w:r>
            <w:r w:rsidRPr="004205A2">
              <w:rPr>
                <w:rFonts w:ascii="GHEA Grapalat" w:hAnsi="GHEA Grapalat" w:cs="Sylfaen"/>
                <w:lang w:val="hy-AM"/>
              </w:rPr>
              <w:t>մարզեր</w:t>
            </w:r>
            <w:r w:rsidRPr="004205A2">
              <w:rPr>
                <w:rFonts w:ascii="GHEA Grapalat" w:hAnsi="GHEA Grapalat"/>
                <w:lang w:val="af-ZA"/>
              </w:rPr>
              <w:t xml:space="preserve">, </w:t>
            </w:r>
            <w:r w:rsidRPr="004205A2">
              <w:rPr>
                <w:rFonts w:ascii="GHEA Grapalat" w:hAnsi="GHEA Grapalat" w:cs="Sylfaen"/>
                <w:lang w:val="hy-AM"/>
              </w:rPr>
              <w:t>համայնքներ</w:t>
            </w:r>
            <w:r w:rsidRPr="004205A2">
              <w:rPr>
                <w:rFonts w:ascii="GHEA Grapalat" w:hAnsi="GHEA Grapalat"/>
                <w:lang w:val="af-ZA"/>
              </w:rPr>
              <w:t>) սահման</w:t>
            </w:r>
            <w:r w:rsidRPr="004205A2">
              <w:rPr>
                <w:rFonts w:ascii="GHEA Grapalat" w:hAnsi="GHEA Grapalat"/>
                <w:lang w:val="hy-AM"/>
              </w:rPr>
              <w:t>ան</w:t>
            </w:r>
            <w:r w:rsidRPr="004205A2">
              <w:rPr>
                <w:rFonts w:ascii="GHEA Grapalat" w:hAnsi="GHEA Grapalat"/>
                <w:lang w:val="af-ZA"/>
              </w:rPr>
              <w:t>իշերի հաշվառման, պարբերաբար հետազոտման և դրանց պահպանմանն ուղղված միջոցառումների</w:t>
            </w:r>
            <w:r w:rsidRPr="004205A2">
              <w:rPr>
                <w:rFonts w:ascii="GHEA Grapalat" w:hAnsi="GHEA Grapalat"/>
                <w:lang w:val="hy-AM"/>
              </w:rPr>
              <w:t xml:space="preserve"> ընթացքին։</w:t>
            </w:r>
          </w:p>
          <w:p w14:paraId="5CEE700C" w14:textId="77777777" w:rsidR="00D01442" w:rsidRPr="004205A2" w:rsidRDefault="00D01442" w:rsidP="00A64913">
            <w:pPr>
              <w:spacing w:after="0"/>
              <w:ind w:right="9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</w:p>
          <w:p w14:paraId="424D76CB" w14:textId="77777777" w:rsidR="00AB2746" w:rsidRPr="004205A2" w:rsidRDefault="00AB2746" w:rsidP="00A64913">
            <w:pPr>
              <w:spacing w:after="0"/>
              <w:ind w:right="9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4205A2">
              <w:rPr>
                <w:rFonts w:ascii="GHEA Grapalat" w:eastAsia="Sylfaen" w:hAnsi="GHEA Grapalat" w:cs="Sylfaen"/>
                <w:b/>
                <w:lang w:val="hy-AM"/>
              </w:rPr>
              <w:t>Պարտականությունները</w:t>
            </w:r>
            <w:r w:rsidRPr="004205A2">
              <w:rPr>
                <w:rFonts w:ascii="GHEA Grapalat" w:eastAsia="Sylfaen" w:hAnsi="GHEA Grapalat" w:cs="Sylfaen"/>
                <w:lang w:val="hy-AM"/>
              </w:rPr>
              <w:t>՝</w:t>
            </w:r>
          </w:p>
          <w:p w14:paraId="30D31BF2" w14:textId="77777777" w:rsidR="00917EC8" w:rsidRPr="004205A2" w:rsidRDefault="00917EC8" w:rsidP="00917EC8">
            <w:pPr>
              <w:pStyle w:val="ListParagraph"/>
              <w:numPr>
                <w:ilvl w:val="0"/>
                <w:numId w:val="9"/>
              </w:numPr>
              <w:tabs>
                <w:tab w:val="left" w:pos="270"/>
              </w:tabs>
              <w:spacing w:after="0"/>
              <w:ind w:left="0" w:firstLine="75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4205A2">
              <w:rPr>
                <w:rFonts w:ascii="GHEA Grapalat" w:hAnsi="GHEA Grapalat" w:cs="Arial"/>
                <w:noProof/>
                <w:lang w:val="hy-AM"/>
              </w:rPr>
              <w:t>ուսումնասիրել ոլորտ</w:t>
            </w:r>
            <w:r w:rsidR="005B497C" w:rsidRPr="004205A2">
              <w:rPr>
                <w:rFonts w:ascii="GHEA Grapalat" w:hAnsi="GHEA Grapalat" w:cs="Arial"/>
                <w:noProof/>
                <w:lang w:val="hy-AM"/>
              </w:rPr>
              <w:t>ներ</w:t>
            </w:r>
            <w:r w:rsidRPr="004205A2">
              <w:rPr>
                <w:rFonts w:ascii="GHEA Grapalat" w:hAnsi="GHEA Grapalat" w:cs="Arial"/>
                <w:noProof/>
                <w:lang w:val="hy-AM"/>
              </w:rPr>
              <w:t>ը կարգավորող իրավական ակտերը</w:t>
            </w:r>
            <w:r w:rsidRPr="004205A2">
              <w:rPr>
                <w:rFonts w:ascii="Cambria Math" w:hAnsi="Cambria Math" w:cs="Cambria Math"/>
                <w:noProof/>
                <w:lang w:val="hy-AM"/>
              </w:rPr>
              <w:t>․</w:t>
            </w:r>
          </w:p>
          <w:p w14:paraId="2DE3D05B" w14:textId="77777777" w:rsidR="0025548D" w:rsidRPr="004205A2" w:rsidRDefault="0025548D" w:rsidP="001457E6">
            <w:pPr>
              <w:pStyle w:val="ListParagraph"/>
              <w:numPr>
                <w:ilvl w:val="0"/>
                <w:numId w:val="9"/>
              </w:numPr>
              <w:tabs>
                <w:tab w:val="left" w:pos="270"/>
              </w:tabs>
              <w:spacing w:after="0"/>
              <w:ind w:left="0" w:firstLine="75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4205A2">
              <w:rPr>
                <w:rFonts w:ascii="GHEA Grapalat" w:hAnsi="GHEA Grapalat" w:cs="Sylfaen"/>
                <w:lang w:val="hy-AM"/>
              </w:rPr>
              <w:lastRenderedPageBreak/>
              <w:t>Վարչության պետին ներկայացնել պետական</w:t>
            </w:r>
            <w:r w:rsidRPr="004205A2">
              <w:rPr>
                <w:rFonts w:ascii="GHEA Grapalat" w:hAnsi="GHEA Grapalat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lang w:val="hy-AM"/>
              </w:rPr>
              <w:t>և</w:t>
            </w:r>
            <w:r w:rsidRPr="004205A2">
              <w:rPr>
                <w:rFonts w:ascii="GHEA Grapalat" w:hAnsi="GHEA Grapalat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lang w:val="hy-AM"/>
              </w:rPr>
              <w:t>տեղական</w:t>
            </w:r>
            <w:r w:rsidRPr="004205A2">
              <w:rPr>
                <w:rFonts w:ascii="GHEA Grapalat" w:hAnsi="GHEA Grapalat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lang w:val="hy-AM"/>
              </w:rPr>
              <w:t>ինքնակառավարման</w:t>
            </w:r>
            <w:r w:rsidRPr="004205A2">
              <w:rPr>
                <w:rFonts w:ascii="GHEA Grapalat" w:hAnsi="GHEA Grapalat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lang w:val="hy-AM"/>
              </w:rPr>
              <w:t>մարմինների</w:t>
            </w:r>
            <w:r w:rsidRPr="004205A2">
              <w:rPr>
                <w:rFonts w:ascii="GHEA Grapalat" w:hAnsi="GHEA Grapalat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lang w:val="hy-AM"/>
              </w:rPr>
              <w:t>որակավորված</w:t>
            </w:r>
            <w:r w:rsidRPr="004205A2">
              <w:rPr>
                <w:rFonts w:ascii="GHEA Grapalat" w:hAnsi="GHEA Grapalat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lang w:val="hy-AM"/>
              </w:rPr>
              <w:t>ֆիզիկական</w:t>
            </w:r>
            <w:r w:rsidRPr="004205A2">
              <w:rPr>
                <w:rFonts w:ascii="GHEA Grapalat" w:hAnsi="GHEA Grapalat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lang w:val="hy-AM"/>
              </w:rPr>
              <w:t>և</w:t>
            </w:r>
            <w:r w:rsidRPr="004205A2">
              <w:rPr>
                <w:rFonts w:ascii="GHEA Grapalat" w:hAnsi="GHEA Grapalat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lang w:val="hy-AM"/>
              </w:rPr>
              <w:t>իրավաբանական</w:t>
            </w:r>
            <w:r w:rsidRPr="004205A2">
              <w:rPr>
                <w:rFonts w:ascii="GHEA Grapalat" w:hAnsi="GHEA Grapalat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lang w:val="hy-AM"/>
              </w:rPr>
              <w:t>անձանց</w:t>
            </w:r>
            <w:r w:rsidRPr="004205A2">
              <w:rPr>
                <w:rFonts w:ascii="GHEA Grapalat" w:hAnsi="GHEA Grapalat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lang w:val="hy-AM"/>
              </w:rPr>
              <w:t>կողմից</w:t>
            </w:r>
            <w:r w:rsidRPr="004205A2">
              <w:rPr>
                <w:rFonts w:ascii="GHEA Grapalat" w:hAnsi="GHEA Grapalat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lang w:val="hy-AM"/>
              </w:rPr>
              <w:t>կատարված</w:t>
            </w:r>
            <w:r w:rsidRPr="004205A2">
              <w:rPr>
                <w:rFonts w:ascii="GHEA Grapalat" w:hAnsi="GHEA Grapalat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lang w:val="hy-AM"/>
              </w:rPr>
              <w:t>գեոդեզիական</w:t>
            </w:r>
            <w:r w:rsidRPr="004205A2">
              <w:rPr>
                <w:rFonts w:ascii="GHEA Grapalat" w:hAnsi="GHEA Grapalat"/>
                <w:lang w:val="hy-AM"/>
              </w:rPr>
              <w:t xml:space="preserve">, </w:t>
            </w:r>
            <w:r w:rsidRPr="004205A2">
              <w:rPr>
                <w:rFonts w:ascii="GHEA Grapalat" w:hAnsi="GHEA Grapalat" w:cs="Sylfaen"/>
                <w:lang w:val="hy-AM"/>
              </w:rPr>
              <w:t>աստղագեոդեզիական</w:t>
            </w:r>
            <w:r w:rsidRPr="004205A2">
              <w:rPr>
                <w:rFonts w:ascii="GHEA Grapalat" w:hAnsi="GHEA Grapalat"/>
                <w:lang w:val="hy-AM"/>
              </w:rPr>
              <w:t xml:space="preserve">, </w:t>
            </w:r>
            <w:r w:rsidRPr="004205A2">
              <w:rPr>
                <w:rFonts w:ascii="GHEA Grapalat" w:hAnsi="GHEA Grapalat" w:cs="Sylfaen"/>
                <w:lang w:val="hy-AM"/>
              </w:rPr>
              <w:t>տիեզերագեոդեզիական</w:t>
            </w:r>
            <w:r w:rsidRPr="004205A2">
              <w:rPr>
                <w:rFonts w:ascii="GHEA Grapalat" w:hAnsi="GHEA Grapalat"/>
                <w:lang w:val="hy-AM"/>
              </w:rPr>
              <w:t xml:space="preserve">, </w:t>
            </w:r>
            <w:r w:rsidRPr="004205A2">
              <w:rPr>
                <w:rFonts w:ascii="GHEA Grapalat" w:hAnsi="GHEA Grapalat" w:cs="Sylfaen"/>
                <w:lang w:val="hy-AM"/>
              </w:rPr>
              <w:t>ծանրաչափական</w:t>
            </w:r>
            <w:r w:rsidRPr="004205A2">
              <w:rPr>
                <w:rFonts w:ascii="GHEA Grapalat" w:hAnsi="GHEA Grapalat"/>
                <w:lang w:val="hy-AM"/>
              </w:rPr>
              <w:t xml:space="preserve">, </w:t>
            </w:r>
            <w:r w:rsidRPr="004205A2">
              <w:rPr>
                <w:rFonts w:ascii="GHEA Grapalat" w:hAnsi="GHEA Grapalat" w:cs="Sylfaen"/>
                <w:lang w:val="hy-AM"/>
              </w:rPr>
              <w:t>տեղագրական</w:t>
            </w:r>
            <w:r w:rsidRPr="004205A2">
              <w:rPr>
                <w:rFonts w:ascii="GHEA Grapalat" w:hAnsi="GHEA Grapalat"/>
                <w:lang w:val="hy-AM"/>
              </w:rPr>
              <w:t xml:space="preserve">, </w:t>
            </w:r>
            <w:r w:rsidRPr="004205A2">
              <w:rPr>
                <w:rFonts w:ascii="GHEA Grapalat" w:hAnsi="GHEA Grapalat" w:cs="Sylfaen"/>
                <w:lang w:val="hy-AM"/>
              </w:rPr>
              <w:t>կադաստրային</w:t>
            </w:r>
            <w:r w:rsidRPr="004205A2">
              <w:rPr>
                <w:rFonts w:ascii="GHEA Grapalat" w:hAnsi="GHEA Grapalat"/>
                <w:lang w:val="hy-AM"/>
              </w:rPr>
              <w:t xml:space="preserve">, </w:t>
            </w:r>
            <w:r w:rsidRPr="004205A2">
              <w:rPr>
                <w:rFonts w:ascii="GHEA Grapalat" w:hAnsi="GHEA Grapalat" w:cs="Sylfaen"/>
                <w:lang w:val="hy-AM"/>
              </w:rPr>
              <w:t>ինժեներագեոդեզիական</w:t>
            </w:r>
            <w:r w:rsidRPr="004205A2">
              <w:rPr>
                <w:rFonts w:ascii="GHEA Grapalat" w:hAnsi="GHEA Grapalat"/>
                <w:lang w:val="hy-AM"/>
              </w:rPr>
              <w:t xml:space="preserve">, </w:t>
            </w:r>
            <w:r w:rsidRPr="004205A2">
              <w:rPr>
                <w:rFonts w:ascii="GHEA Grapalat" w:hAnsi="GHEA Grapalat" w:cs="Sylfaen"/>
                <w:lang w:val="hy-AM"/>
              </w:rPr>
              <w:t>աերոհանութային</w:t>
            </w:r>
            <w:r w:rsidRPr="004205A2">
              <w:rPr>
                <w:rFonts w:ascii="GHEA Grapalat" w:hAnsi="GHEA Grapalat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lang w:val="hy-AM"/>
              </w:rPr>
              <w:t>և</w:t>
            </w:r>
            <w:r w:rsidRPr="004205A2">
              <w:rPr>
                <w:rFonts w:ascii="GHEA Grapalat" w:hAnsi="GHEA Grapalat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lang w:val="hy-AM"/>
              </w:rPr>
              <w:t>քարտեզագրական</w:t>
            </w:r>
            <w:r w:rsidRPr="004205A2">
              <w:rPr>
                <w:rFonts w:ascii="GHEA Grapalat" w:hAnsi="GHEA Grapalat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lang w:val="hy-AM"/>
              </w:rPr>
              <w:t>աշխատանքների</w:t>
            </w:r>
            <w:r w:rsidRPr="004205A2">
              <w:rPr>
                <w:rFonts w:ascii="GHEA Grapalat" w:hAnsi="GHEA Grapalat"/>
                <w:lang w:val="hy-AM"/>
              </w:rPr>
              <w:t xml:space="preserve"> </w:t>
            </w:r>
            <w:r w:rsidRPr="004205A2">
              <w:rPr>
                <w:rFonts w:ascii="GHEA Grapalat" w:hAnsi="GHEA Grapalat" w:cs="Sylfaen"/>
                <w:lang w:val="hy-AM"/>
              </w:rPr>
              <w:t>որակի բարձրացմանն ու արդյունավետությանն ուղղված առաջարկությունների նախագիծ</w:t>
            </w:r>
            <w:r w:rsidR="002D149F" w:rsidRPr="004205A2">
              <w:rPr>
                <w:rFonts w:ascii="GHEA Grapalat" w:hAnsi="GHEA Grapalat" w:cs="Sylfaen"/>
                <w:lang w:val="hy-AM"/>
              </w:rPr>
              <w:t>.</w:t>
            </w:r>
          </w:p>
          <w:p w14:paraId="17BD0ACD" w14:textId="77777777" w:rsidR="004168E7" w:rsidRPr="004205A2" w:rsidRDefault="002D149F" w:rsidP="004168E7">
            <w:pPr>
              <w:pStyle w:val="ListParagraph"/>
              <w:numPr>
                <w:ilvl w:val="0"/>
                <w:numId w:val="9"/>
              </w:numPr>
              <w:tabs>
                <w:tab w:val="left" w:pos="270"/>
              </w:tabs>
              <w:spacing w:after="0"/>
              <w:ind w:left="0" w:firstLine="75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4205A2">
              <w:rPr>
                <w:rFonts w:ascii="GHEA Grapalat" w:hAnsi="GHEA Grapalat" w:cs="Sylfaen"/>
                <w:lang w:val="hy-AM"/>
              </w:rPr>
              <w:t>իրականացված ստուգումների արդյունքում Վարչության պետին ներկայացնել հիմնական թիրախային խնդիրները և դրանց՝ արդյունավետ լուծման տարբերակներ.</w:t>
            </w:r>
          </w:p>
          <w:p w14:paraId="4A5428D9" w14:textId="77777777" w:rsidR="004168E7" w:rsidRPr="004205A2" w:rsidRDefault="004168E7" w:rsidP="004168E7">
            <w:pPr>
              <w:pStyle w:val="ListParagraph"/>
              <w:numPr>
                <w:ilvl w:val="0"/>
                <w:numId w:val="9"/>
              </w:numPr>
              <w:tabs>
                <w:tab w:val="left" w:pos="270"/>
              </w:tabs>
              <w:spacing w:after="0"/>
              <w:ind w:left="0" w:firstLine="75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4205A2">
              <w:rPr>
                <w:rFonts w:ascii="GHEA Grapalat" w:eastAsia="Calibri" w:hAnsi="GHEA Grapalat"/>
                <w:lang w:val="hy-AM"/>
              </w:rPr>
              <w:t xml:space="preserve">Վարչարարության հիմունքների և վարչական վարույթի մասին ՀՀ օրենքով սահմանված կարգով և ժամկետներում ուսումնասիրել Վարչություն մուտքագրված դիմում-բողոքները և պատրաստել </w:t>
            </w:r>
            <w:r w:rsidR="00A733EE" w:rsidRPr="004205A2">
              <w:rPr>
                <w:rFonts w:ascii="GHEA Grapalat" w:eastAsia="Calibri" w:hAnsi="GHEA Grapalat"/>
                <w:lang w:val="hy-AM"/>
              </w:rPr>
              <w:t>պատասխան</w:t>
            </w:r>
            <w:r w:rsidRPr="004205A2">
              <w:rPr>
                <w:rFonts w:ascii="GHEA Grapalat" w:eastAsia="Calibri" w:hAnsi="GHEA Grapalat" w:cs="Cambria Math"/>
                <w:lang w:val="hy-AM"/>
              </w:rPr>
              <w:t xml:space="preserve"> գրություններ</w:t>
            </w:r>
            <w:r w:rsidRPr="004205A2">
              <w:rPr>
                <w:rFonts w:ascii="Cambria Math" w:eastAsia="Calibri" w:hAnsi="Cambria Math" w:cs="Cambria Math"/>
                <w:lang w:val="hy-AM"/>
              </w:rPr>
              <w:t>․</w:t>
            </w:r>
          </w:p>
          <w:p w14:paraId="19AFE686" w14:textId="77777777" w:rsidR="00917EC8" w:rsidRPr="004205A2" w:rsidRDefault="00917EC8" w:rsidP="00917EC8">
            <w:pPr>
              <w:pStyle w:val="ListParagraph"/>
              <w:numPr>
                <w:ilvl w:val="0"/>
                <w:numId w:val="9"/>
              </w:numPr>
              <w:tabs>
                <w:tab w:val="left" w:pos="270"/>
              </w:tabs>
              <w:spacing w:after="0"/>
              <w:ind w:left="0" w:firstLine="75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4205A2">
              <w:rPr>
                <w:rFonts w:ascii="GHEA Grapalat" w:hAnsi="GHEA Grapalat" w:cs="Arial"/>
                <w:noProof/>
                <w:lang w:val="hy-AM"/>
              </w:rPr>
              <w:t>Վարչության լիազորությունների շրջանակներում և իրականացված գործառույթների արդյունքում նախապատրաստել առաջարկություններ</w:t>
            </w:r>
            <w:r w:rsidRPr="004205A2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Pr="004205A2">
              <w:rPr>
                <w:rFonts w:ascii="GHEA Grapalat" w:hAnsi="GHEA Grapalat" w:cs="Arial"/>
                <w:noProof/>
                <w:lang w:val="hy-AM"/>
              </w:rPr>
              <w:t>տեղեկանքներ</w:t>
            </w:r>
            <w:r w:rsidRPr="004205A2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Pr="004205A2">
              <w:rPr>
                <w:rFonts w:ascii="GHEA Grapalat" w:hAnsi="GHEA Grapalat" w:cs="Arial"/>
                <w:noProof/>
                <w:lang w:val="hy-AM"/>
              </w:rPr>
              <w:t>հաշվետվություններ</w:t>
            </w:r>
            <w:r w:rsidRPr="004205A2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Pr="004205A2">
              <w:rPr>
                <w:rFonts w:ascii="GHEA Grapalat" w:hAnsi="GHEA Grapalat" w:cs="Arial"/>
                <w:noProof/>
                <w:lang w:val="hy-AM"/>
              </w:rPr>
              <w:t>միջնորդություններ</w:t>
            </w:r>
            <w:r w:rsidRPr="004205A2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Pr="004205A2">
              <w:rPr>
                <w:rFonts w:ascii="GHEA Grapalat" w:hAnsi="GHEA Grapalat" w:cs="Arial"/>
                <w:noProof/>
                <w:lang w:val="hy-AM"/>
              </w:rPr>
              <w:t>զեկուցագրեր</w:t>
            </w:r>
            <w:r w:rsidRPr="004205A2">
              <w:rPr>
                <w:rFonts w:ascii="Cambria Math" w:hAnsi="Cambria Math" w:cs="Cambria Math"/>
                <w:noProof/>
                <w:lang w:val="hy-AM"/>
              </w:rPr>
              <w:t>․</w:t>
            </w:r>
          </w:p>
          <w:p w14:paraId="0C2B666B" w14:textId="77777777" w:rsidR="00AB2746" w:rsidRPr="004205A2" w:rsidRDefault="00917EC8" w:rsidP="00917EC8">
            <w:pPr>
              <w:pStyle w:val="ListParagraph"/>
              <w:numPr>
                <w:ilvl w:val="0"/>
                <w:numId w:val="9"/>
              </w:numPr>
              <w:tabs>
                <w:tab w:val="left" w:pos="270"/>
              </w:tabs>
              <w:spacing w:after="0"/>
              <w:ind w:left="0" w:firstLine="75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4205A2">
              <w:rPr>
                <w:rFonts w:ascii="GHEA Grapalat" w:hAnsi="GHEA Grapalat" w:cs="Arial Armenian"/>
                <w:lang w:val="hy-AM"/>
              </w:rPr>
              <w:t xml:space="preserve">վերահսկողական գործառույթների արդյունքում քրեորեն պատժելի արարքներ բացահայտելու դեպքում անմիջապես հայտնել Վարչության պետին՝ </w:t>
            </w:r>
            <w:r w:rsidRPr="004205A2">
              <w:rPr>
                <w:rFonts w:ascii="GHEA Grapalat" w:hAnsi="GHEA Grapalat" w:cs="Arial Armenian"/>
                <w:lang w:val="af-ZA"/>
              </w:rPr>
              <w:t xml:space="preserve">իրավախախտումներ թույլ տված անձանց օրենքով սահմանված կարգով պատասխանատվության ենթարկելու </w:t>
            </w:r>
            <w:r w:rsidRPr="004205A2">
              <w:rPr>
                <w:rFonts w:ascii="GHEA Grapalat" w:hAnsi="GHEA Grapalat" w:cs="Arial Armenian"/>
                <w:lang w:val="hy-AM"/>
              </w:rPr>
              <w:t xml:space="preserve">համար իրավասու մարմիններ հաղորդումներ ներկայացնելու </w:t>
            </w:r>
            <w:r w:rsidR="004168E7" w:rsidRPr="004205A2">
              <w:rPr>
                <w:rFonts w:ascii="GHEA Grapalat" w:hAnsi="GHEA Grapalat" w:cs="Arial Armenian"/>
                <w:lang w:val="hy-AM"/>
              </w:rPr>
              <w:t>վերաբերյալ</w:t>
            </w:r>
            <w:r w:rsidR="001457E6" w:rsidRPr="004205A2">
              <w:rPr>
                <w:rFonts w:ascii="Cambria Math" w:hAnsi="Cambria Math" w:cs="Cambria Math"/>
                <w:lang w:val="hy-AM"/>
              </w:rPr>
              <w:t>․</w:t>
            </w:r>
          </w:p>
          <w:p w14:paraId="7804D223" w14:textId="77777777" w:rsidR="001457E6" w:rsidRPr="004205A2" w:rsidRDefault="001457E6" w:rsidP="00917EC8">
            <w:pPr>
              <w:pStyle w:val="ListParagraph"/>
              <w:numPr>
                <w:ilvl w:val="0"/>
                <w:numId w:val="9"/>
              </w:numPr>
              <w:tabs>
                <w:tab w:val="left" w:pos="270"/>
              </w:tabs>
              <w:spacing w:after="0"/>
              <w:ind w:left="0" w:firstLine="75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4205A2">
              <w:rPr>
                <w:rFonts w:ascii="GHEA Grapalat" w:hAnsi="GHEA Grapalat" w:cs="Arial"/>
                <w:noProof/>
                <w:lang w:val="hy-AM"/>
              </w:rPr>
              <w:t>Վարչության պետին պարբերաբար ներկայացնել հաշվետվություն իրականացված աշխատանքների և ձեռնարկված միջոցառումների մասին։</w:t>
            </w:r>
          </w:p>
        </w:tc>
      </w:tr>
      <w:tr w:rsidR="00AB2746" w:rsidRPr="004205A2" w14:paraId="4C8CF2F1" w14:textId="77777777" w:rsidTr="00F850CA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1CFD2689" w14:textId="77777777" w:rsidR="00502FE2" w:rsidRPr="004205A2" w:rsidRDefault="00502FE2" w:rsidP="00502FE2">
            <w:pPr>
              <w:spacing w:after="0"/>
              <w:ind w:left="1080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4205A2">
              <w:rPr>
                <w:rFonts w:ascii="GHEA Grapalat" w:eastAsia="GHEA Grapalat" w:hAnsi="GHEA Grapalat" w:cs="GHEA Grapalat"/>
                <w:b/>
                <w:lang w:val="hy-AM"/>
              </w:rPr>
              <w:lastRenderedPageBreak/>
              <w:t>3</w:t>
            </w:r>
            <w:r w:rsidRPr="004205A2">
              <w:rPr>
                <w:rFonts w:ascii="Cambria Math" w:eastAsia="MS Gothic" w:hAnsi="Cambria Math" w:cs="Cambria Math"/>
                <w:b/>
                <w:lang w:val="hy-AM"/>
              </w:rPr>
              <w:t>․</w:t>
            </w:r>
            <w:r w:rsidRPr="004205A2">
              <w:rPr>
                <w:rFonts w:ascii="GHEA Grapalat" w:eastAsia="MS Gothic" w:hAnsi="GHEA Grapalat" w:cs="Cambria Math"/>
                <w:b/>
                <w:lang w:val="hy-AM"/>
              </w:rPr>
              <w:t xml:space="preserve"> </w:t>
            </w:r>
            <w:r w:rsidRPr="004205A2">
              <w:rPr>
                <w:rFonts w:ascii="GHEA Grapalat" w:eastAsia="Sylfaen" w:hAnsi="GHEA Grapalat" w:cs="Sylfaen"/>
                <w:b/>
                <w:lang w:val="hy-AM"/>
              </w:rPr>
              <w:t>Պաշտոնին ներկայացվող պահանջները</w:t>
            </w:r>
          </w:p>
          <w:p w14:paraId="36BC0C3E" w14:textId="77777777" w:rsidR="00502FE2" w:rsidRPr="004205A2" w:rsidRDefault="00502FE2" w:rsidP="00502FE2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4205A2">
              <w:rPr>
                <w:rFonts w:ascii="GHEA Grapalat" w:eastAsia="GHEA Grapalat" w:hAnsi="GHEA Grapalat" w:cs="GHEA Grapalat"/>
                <w:b/>
                <w:lang w:val="hy-AM"/>
              </w:rPr>
              <w:t xml:space="preserve">3.1. </w:t>
            </w:r>
            <w:r w:rsidRPr="004205A2">
              <w:rPr>
                <w:rFonts w:ascii="GHEA Grapalat" w:eastAsia="Sylfaen" w:hAnsi="GHEA Grapalat" w:cs="Sylfaen"/>
                <w:b/>
                <w:lang w:val="hy-AM"/>
              </w:rPr>
              <w:t>Կրթություն</w:t>
            </w:r>
            <w:r w:rsidRPr="004205A2">
              <w:rPr>
                <w:rFonts w:ascii="GHEA Grapalat" w:eastAsia="GHEA Grapalat" w:hAnsi="GHEA Grapalat" w:cs="GHEA Grapalat"/>
                <w:b/>
                <w:lang w:val="hy-AM"/>
              </w:rPr>
              <w:t xml:space="preserve">, </w:t>
            </w:r>
            <w:r w:rsidRPr="004205A2">
              <w:rPr>
                <w:rFonts w:ascii="GHEA Grapalat" w:eastAsia="Sylfaen" w:hAnsi="GHEA Grapalat" w:cs="Sylfaen"/>
                <w:b/>
                <w:lang w:val="hy-AM"/>
              </w:rPr>
              <w:t>որակավորման աստիճանը</w:t>
            </w:r>
          </w:p>
          <w:p w14:paraId="672E8262" w14:textId="77777777" w:rsidR="00502FE2" w:rsidRPr="004205A2" w:rsidRDefault="00502FE2" w:rsidP="00502FE2">
            <w:pPr>
              <w:spacing w:after="0"/>
              <w:rPr>
                <w:rFonts w:ascii="GHEA Grapalat" w:eastAsia="GHEA Grapalat" w:hAnsi="GHEA Grapalat" w:cs="GHEA Grapalat"/>
                <w:i/>
                <w:color w:val="FF0000"/>
                <w:lang w:val="hy-AM"/>
              </w:rPr>
            </w:pPr>
            <w:r w:rsidRPr="004205A2">
              <w:rPr>
                <w:rFonts w:ascii="GHEA Grapalat" w:eastAsia="Sylfaen" w:hAnsi="GHEA Grapalat" w:cs="Sylfaen"/>
                <w:color w:val="000000"/>
                <w:lang w:val="hy-AM"/>
              </w:rPr>
              <w:t>Բարձրագույն կրթություն։</w:t>
            </w:r>
          </w:p>
          <w:p w14:paraId="7E4CDDF6" w14:textId="77777777" w:rsidR="00502FE2" w:rsidRPr="004205A2" w:rsidRDefault="00502FE2" w:rsidP="00502FE2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4205A2">
              <w:rPr>
                <w:rFonts w:ascii="GHEA Grapalat" w:eastAsia="GHEA Grapalat" w:hAnsi="GHEA Grapalat" w:cs="GHEA Grapalat"/>
                <w:b/>
                <w:lang w:val="hy-AM"/>
              </w:rPr>
              <w:t xml:space="preserve">3.2. </w:t>
            </w:r>
            <w:r w:rsidRPr="004205A2">
              <w:rPr>
                <w:rFonts w:ascii="GHEA Grapalat" w:eastAsia="Sylfaen" w:hAnsi="GHEA Grapalat" w:cs="Sylfaen"/>
                <w:b/>
                <w:lang w:val="hy-AM"/>
              </w:rPr>
              <w:t>Մասնագիտական գիտելիքները</w:t>
            </w:r>
          </w:p>
          <w:p w14:paraId="65EC29F0" w14:textId="77777777" w:rsidR="00502FE2" w:rsidRPr="004205A2" w:rsidRDefault="00502FE2" w:rsidP="00502FE2">
            <w:pPr>
              <w:spacing w:after="0"/>
              <w:ind w:right="11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4205A2">
              <w:rPr>
                <w:rFonts w:ascii="GHEA Grapalat" w:eastAsia="Sylfaen" w:hAnsi="GHEA Grapalat" w:cs="Sylfaen"/>
                <w:lang w:val="hy-AM"/>
              </w:rPr>
              <w:t xml:space="preserve">Ունի </w:t>
            </w:r>
            <w:r w:rsidRPr="004205A2">
              <w:rPr>
                <w:rFonts w:ascii="GHEA Grapalat" w:eastAsia="Sylfaen" w:hAnsi="GHEA Grapalat" w:cs="Sylfaen"/>
                <w:color w:val="000000"/>
                <w:lang w:val="hy-AM"/>
              </w:rPr>
              <w:t xml:space="preserve">գործառույթների իրականացման համար </w:t>
            </w:r>
            <w:r w:rsidRPr="004205A2">
              <w:rPr>
                <w:rFonts w:ascii="GHEA Grapalat" w:eastAsia="Sylfaen" w:hAnsi="GHEA Grapalat" w:cs="Sylfaen"/>
                <w:lang w:val="hy-AM"/>
              </w:rPr>
              <w:t xml:space="preserve">անհրաժեշտ </w:t>
            </w:r>
            <w:r w:rsidRPr="004205A2">
              <w:rPr>
                <w:rFonts w:ascii="GHEA Grapalat" w:eastAsia="Sylfaen" w:hAnsi="GHEA Grapalat" w:cs="Sylfaen"/>
                <w:color w:val="000000"/>
                <w:lang w:val="hy-AM"/>
              </w:rPr>
              <w:t>գիտելիքներ։</w:t>
            </w:r>
          </w:p>
          <w:p w14:paraId="3011DAE4" w14:textId="77777777" w:rsidR="00502FE2" w:rsidRPr="004205A2" w:rsidRDefault="00502FE2" w:rsidP="00502FE2">
            <w:pPr>
              <w:spacing w:after="0"/>
              <w:ind w:right="11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4205A2">
              <w:rPr>
                <w:rFonts w:ascii="GHEA Grapalat" w:eastAsia="GHEA Grapalat" w:hAnsi="GHEA Grapalat" w:cs="GHEA Grapalat"/>
                <w:b/>
                <w:lang w:val="hy-AM"/>
              </w:rPr>
              <w:t xml:space="preserve">3.3. </w:t>
            </w:r>
            <w:r w:rsidRPr="004205A2">
              <w:rPr>
                <w:rFonts w:ascii="GHEA Grapalat" w:eastAsia="Sylfaen" w:hAnsi="GHEA Grapalat" w:cs="Sylfaen"/>
                <w:b/>
                <w:lang w:val="hy-AM"/>
              </w:rPr>
              <w:t>Աշխատանքային ստաժը</w:t>
            </w:r>
            <w:r w:rsidRPr="004205A2">
              <w:rPr>
                <w:rFonts w:ascii="GHEA Grapalat" w:eastAsia="GHEA Grapalat" w:hAnsi="GHEA Grapalat" w:cs="GHEA Grapalat"/>
                <w:b/>
                <w:lang w:val="hy-AM"/>
              </w:rPr>
              <w:t xml:space="preserve">, </w:t>
            </w:r>
            <w:r w:rsidRPr="004205A2">
              <w:rPr>
                <w:rFonts w:ascii="GHEA Grapalat" w:eastAsia="Sylfaen" w:hAnsi="GHEA Grapalat" w:cs="Sylfaen"/>
                <w:b/>
                <w:lang w:val="hy-AM"/>
              </w:rPr>
              <w:t>աշխատանքի բնագավառում փորձը</w:t>
            </w:r>
          </w:p>
          <w:p w14:paraId="38073C96" w14:textId="77777777" w:rsidR="00AB2746" w:rsidRPr="004205A2" w:rsidRDefault="00502FE2" w:rsidP="00A64913">
            <w:pPr>
              <w:spacing w:after="0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4205A2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 xml:space="preserve">Հանրային ծառայության առնվազն </w:t>
            </w:r>
            <w:r w:rsidRPr="004205A2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 xml:space="preserve">երկու </w:t>
            </w:r>
            <w:r w:rsidRPr="004205A2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>տարվա ստաժ կամ</w:t>
            </w:r>
            <w:r w:rsidRPr="004205A2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 xml:space="preserve"> երեք </w:t>
            </w:r>
            <w:r w:rsidRPr="004205A2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 xml:space="preserve">տարվա մասնագիտական աշխատանքային ստաժ կամ </w:t>
            </w:r>
            <w:r w:rsidR="002F3535" w:rsidRPr="004205A2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 xml:space="preserve">գեոդեզիայի և քարտեզագրության </w:t>
            </w:r>
            <w:r w:rsidRPr="004205A2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>կամ ստուգումների կազմակերպման և անցկացման բնագավառում երեք տարվա աշխատանքային ստաժ։</w:t>
            </w:r>
          </w:p>
          <w:p w14:paraId="08AC2594" w14:textId="77777777" w:rsidR="00FE0796" w:rsidRPr="004205A2" w:rsidRDefault="00FE0796" w:rsidP="00FE0796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4205A2">
              <w:rPr>
                <w:rFonts w:ascii="GHEA Grapalat" w:eastAsia="GHEA Grapalat" w:hAnsi="GHEA Grapalat" w:cs="GHEA Grapalat"/>
                <w:b/>
                <w:lang w:val="hy-AM"/>
              </w:rPr>
              <w:t xml:space="preserve">3.4. </w:t>
            </w:r>
            <w:r w:rsidRPr="004205A2">
              <w:rPr>
                <w:rFonts w:ascii="GHEA Grapalat" w:eastAsia="Sylfaen" w:hAnsi="GHEA Grapalat" w:cs="Sylfaen"/>
                <w:b/>
                <w:lang w:val="hy-AM"/>
              </w:rPr>
              <w:t>Անհրաժեշտ կոմպետենցիաներ</w:t>
            </w:r>
          </w:p>
          <w:p w14:paraId="4F2A657F" w14:textId="77777777" w:rsidR="00FE0796" w:rsidRPr="004205A2" w:rsidRDefault="00FE0796" w:rsidP="00FE0796">
            <w:pPr>
              <w:spacing w:after="0"/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</w:pPr>
            <w:r w:rsidRPr="004205A2">
              <w:rPr>
                <w:rFonts w:ascii="GHEA Grapalat" w:eastAsia="Sylfaen" w:hAnsi="GHEA Grapalat" w:cs="Sylfaen"/>
                <w:b/>
                <w:lang w:val="hy-AM"/>
              </w:rPr>
              <w:t>Ընդհանրական կոմպետենցիաներ՝</w:t>
            </w:r>
          </w:p>
          <w:p w14:paraId="2884A4F6" w14:textId="77777777" w:rsidR="00FE0796" w:rsidRPr="004205A2" w:rsidRDefault="00FE0796" w:rsidP="00FE0796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4205A2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1. Ծրագրերի մշակում</w:t>
            </w:r>
          </w:p>
          <w:p w14:paraId="03B93375" w14:textId="77777777" w:rsidR="00FE0796" w:rsidRPr="004205A2" w:rsidRDefault="00FE0796" w:rsidP="00FE0796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4205A2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2. Խնդրի լուծում</w:t>
            </w:r>
          </w:p>
          <w:p w14:paraId="72F7CAEB" w14:textId="77777777" w:rsidR="00FE0796" w:rsidRPr="004205A2" w:rsidRDefault="00FE0796" w:rsidP="00FE0796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4205A2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3. Հաշվետվությունների մշակում</w:t>
            </w:r>
          </w:p>
          <w:p w14:paraId="27309B26" w14:textId="77777777" w:rsidR="00FE0796" w:rsidRPr="004205A2" w:rsidRDefault="00FE0796" w:rsidP="00FE0796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4205A2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4. Տեղեկատվության հավաքագրում, վերլուծություն</w:t>
            </w:r>
          </w:p>
          <w:p w14:paraId="0EBCCB5D" w14:textId="77777777" w:rsidR="00FE0796" w:rsidRPr="004205A2" w:rsidRDefault="00FE0796" w:rsidP="00083389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</w:rPr>
            </w:pPr>
            <w:r w:rsidRPr="004205A2">
              <w:rPr>
                <w:rFonts w:ascii="GHEA Grapalat" w:hAnsi="GHEA Grapalat"/>
                <w:color w:val="000000"/>
                <w:sz w:val="22"/>
                <w:szCs w:val="22"/>
              </w:rPr>
              <w:t>5. Բարեվարքություն</w:t>
            </w:r>
          </w:p>
          <w:p w14:paraId="7BD257FE" w14:textId="77777777" w:rsidR="00944655" w:rsidRPr="004205A2" w:rsidRDefault="00944655" w:rsidP="00083389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</w:rPr>
            </w:pPr>
          </w:p>
          <w:p w14:paraId="4F86A7BB" w14:textId="77777777" w:rsidR="00FE0796" w:rsidRPr="004205A2" w:rsidRDefault="00FE0796" w:rsidP="00083389">
            <w:pPr>
              <w:tabs>
                <w:tab w:val="left" w:pos="337"/>
              </w:tabs>
              <w:spacing w:after="0"/>
              <w:rPr>
                <w:rFonts w:ascii="GHEA Grapalat" w:eastAsia="GHEA Grapalat" w:hAnsi="GHEA Grapalat" w:cs="GHEA Grapalat"/>
                <w:b/>
                <w:lang w:val="ru-RU"/>
              </w:rPr>
            </w:pPr>
            <w:proofErr w:type="spellStart"/>
            <w:r w:rsidRPr="004205A2">
              <w:rPr>
                <w:rFonts w:ascii="GHEA Grapalat" w:eastAsia="Sylfaen" w:hAnsi="GHEA Grapalat" w:cs="Sylfaen"/>
                <w:b/>
              </w:rPr>
              <w:t>Ընտրանքային</w:t>
            </w:r>
            <w:proofErr w:type="spellEnd"/>
            <w:r w:rsidRPr="004205A2">
              <w:rPr>
                <w:rFonts w:ascii="GHEA Grapalat" w:eastAsia="Sylfaen" w:hAnsi="GHEA Grapalat" w:cs="Sylfaen"/>
                <w:b/>
                <w:lang w:val="hy-AM"/>
              </w:rPr>
              <w:t xml:space="preserve"> </w:t>
            </w:r>
            <w:proofErr w:type="spellStart"/>
            <w:r w:rsidRPr="004205A2">
              <w:rPr>
                <w:rFonts w:ascii="GHEA Grapalat" w:eastAsia="Sylfaen" w:hAnsi="GHEA Grapalat" w:cs="Sylfaen"/>
                <w:b/>
              </w:rPr>
              <w:t>կոմպետենցիներ</w:t>
            </w:r>
            <w:proofErr w:type="spellEnd"/>
            <w:r w:rsidRPr="004205A2">
              <w:rPr>
                <w:rFonts w:ascii="GHEA Grapalat" w:eastAsia="Sylfaen" w:hAnsi="GHEA Grapalat" w:cs="Sylfaen"/>
                <w:b/>
              </w:rPr>
              <w:t>՝</w:t>
            </w:r>
          </w:p>
          <w:p w14:paraId="7BDD7F88" w14:textId="77777777" w:rsidR="00F20FD4" w:rsidRPr="004205A2" w:rsidRDefault="00F20FD4" w:rsidP="00F20FD4">
            <w:pPr>
              <w:pStyle w:val="ListParagraph"/>
              <w:numPr>
                <w:ilvl w:val="0"/>
                <w:numId w:val="28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4205A2">
              <w:rPr>
                <w:rFonts w:ascii="GHEA Grapalat" w:hAnsi="GHEA Grapalat"/>
              </w:rPr>
              <w:t>Փոփոխությունների</w:t>
            </w:r>
            <w:proofErr w:type="spellEnd"/>
            <w:r w:rsidRPr="004205A2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4205A2">
              <w:rPr>
                <w:rFonts w:ascii="GHEA Grapalat" w:hAnsi="GHEA Grapalat"/>
              </w:rPr>
              <w:t>կառավարում</w:t>
            </w:r>
            <w:proofErr w:type="spellEnd"/>
          </w:p>
          <w:p w14:paraId="7B7272FF" w14:textId="77777777" w:rsidR="00F20FD4" w:rsidRPr="004205A2" w:rsidRDefault="00F20FD4" w:rsidP="00F20FD4">
            <w:pPr>
              <w:pStyle w:val="ListParagraph"/>
              <w:numPr>
                <w:ilvl w:val="0"/>
                <w:numId w:val="28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4205A2">
              <w:rPr>
                <w:rFonts w:ascii="GHEA Grapalat" w:hAnsi="GHEA Grapalat"/>
              </w:rPr>
              <w:t>Կոնֆլիկտների</w:t>
            </w:r>
            <w:proofErr w:type="spellEnd"/>
            <w:r w:rsidRPr="004205A2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4205A2">
              <w:rPr>
                <w:rFonts w:ascii="GHEA Grapalat" w:hAnsi="GHEA Grapalat"/>
              </w:rPr>
              <w:t>կառավարում</w:t>
            </w:r>
            <w:proofErr w:type="spellEnd"/>
          </w:p>
          <w:p w14:paraId="70B2A4BC" w14:textId="77777777" w:rsidR="00F20FD4" w:rsidRPr="004205A2" w:rsidRDefault="00F20FD4" w:rsidP="00F20FD4">
            <w:pPr>
              <w:pStyle w:val="ListParagraph"/>
              <w:numPr>
                <w:ilvl w:val="0"/>
                <w:numId w:val="28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4205A2">
              <w:rPr>
                <w:rFonts w:ascii="GHEA Grapalat" w:hAnsi="GHEA Grapalat"/>
              </w:rPr>
              <w:t>Ժամանակի</w:t>
            </w:r>
            <w:proofErr w:type="spellEnd"/>
            <w:r w:rsidRPr="004205A2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4205A2">
              <w:rPr>
                <w:rFonts w:ascii="GHEA Grapalat" w:hAnsi="GHEA Grapalat"/>
              </w:rPr>
              <w:t>կառավարում</w:t>
            </w:r>
            <w:proofErr w:type="spellEnd"/>
          </w:p>
          <w:p w14:paraId="1066A321" w14:textId="77777777" w:rsidR="00AB2746" w:rsidRPr="004205A2" w:rsidRDefault="00F20FD4" w:rsidP="00F20FD4">
            <w:pPr>
              <w:pStyle w:val="ListParagraph"/>
              <w:numPr>
                <w:ilvl w:val="0"/>
                <w:numId w:val="28"/>
              </w:numPr>
              <w:tabs>
                <w:tab w:val="left" w:pos="270"/>
                <w:tab w:val="left" w:pos="337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4205A2">
              <w:rPr>
                <w:rFonts w:ascii="GHEA Grapalat" w:hAnsi="GHEA Grapalat"/>
              </w:rPr>
              <w:t>Փաստաթղթերի</w:t>
            </w:r>
            <w:proofErr w:type="spellEnd"/>
            <w:r w:rsidRPr="004205A2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4205A2">
              <w:rPr>
                <w:rFonts w:ascii="GHEA Grapalat" w:hAnsi="GHEA Grapalat"/>
              </w:rPr>
              <w:t>նախապատրաստում</w:t>
            </w:r>
            <w:proofErr w:type="spellEnd"/>
          </w:p>
        </w:tc>
      </w:tr>
      <w:tr w:rsidR="00AB2746" w:rsidRPr="009204BE" w14:paraId="2DBDFB74" w14:textId="77777777" w:rsidTr="00F850CA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5650EC1A" w14:textId="77777777" w:rsidR="00167F46" w:rsidRPr="004205A2" w:rsidRDefault="00167F46" w:rsidP="00167F46">
            <w:pPr>
              <w:spacing w:after="0"/>
              <w:ind w:left="1080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4205A2">
              <w:rPr>
                <w:rFonts w:ascii="GHEA Grapalat" w:eastAsia="GHEA Grapalat" w:hAnsi="GHEA Grapalat" w:cs="GHEA Grapalat"/>
                <w:b/>
              </w:rPr>
              <w:t>4</w:t>
            </w:r>
            <w:r w:rsidRPr="004205A2">
              <w:rPr>
                <w:rFonts w:ascii="Cambria Math" w:eastAsia="MS Gothic" w:hAnsi="Cambria Math" w:cs="Cambria Math"/>
                <w:b/>
              </w:rPr>
              <w:t>․</w:t>
            </w:r>
            <w:r w:rsidRPr="004205A2">
              <w:rPr>
                <w:rFonts w:ascii="GHEA Grapalat" w:eastAsia="MS Gothic" w:hAnsi="GHEA Grapalat" w:cs="Cambria Math"/>
                <w:b/>
              </w:rPr>
              <w:t xml:space="preserve"> </w:t>
            </w:r>
            <w:proofErr w:type="spellStart"/>
            <w:r w:rsidRPr="004205A2">
              <w:rPr>
                <w:rFonts w:ascii="GHEA Grapalat" w:eastAsia="Sylfaen" w:hAnsi="GHEA Grapalat" w:cs="Sylfaen"/>
                <w:b/>
              </w:rPr>
              <w:t>Կազմակերպական</w:t>
            </w:r>
            <w:proofErr w:type="spellEnd"/>
            <w:r w:rsidRPr="004205A2">
              <w:rPr>
                <w:rFonts w:ascii="GHEA Grapalat" w:eastAsia="Sylfaen" w:hAnsi="GHEA Grapalat" w:cs="Sylfaen"/>
                <w:b/>
              </w:rPr>
              <w:t xml:space="preserve"> </w:t>
            </w:r>
            <w:proofErr w:type="spellStart"/>
            <w:r w:rsidRPr="004205A2">
              <w:rPr>
                <w:rFonts w:ascii="GHEA Grapalat" w:eastAsia="Sylfaen" w:hAnsi="GHEA Grapalat" w:cs="Sylfaen"/>
                <w:b/>
              </w:rPr>
              <w:t>շրջանակ</w:t>
            </w:r>
            <w:proofErr w:type="spellEnd"/>
            <w:r w:rsidRPr="004205A2">
              <w:rPr>
                <w:rFonts w:ascii="GHEA Grapalat" w:eastAsia="Sylfaen" w:hAnsi="GHEA Grapalat" w:cs="Sylfaen"/>
                <w:b/>
                <w:lang w:val="hy-AM"/>
              </w:rPr>
              <w:t>ը</w:t>
            </w:r>
          </w:p>
          <w:p w14:paraId="797E9881" w14:textId="77777777" w:rsidR="00167F46" w:rsidRPr="004205A2" w:rsidRDefault="00167F46" w:rsidP="00167F46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4205A2">
              <w:rPr>
                <w:rFonts w:ascii="GHEA Grapalat" w:eastAsia="GHEA Grapalat" w:hAnsi="GHEA Grapalat" w:cs="GHEA Grapalat"/>
                <w:b/>
                <w:lang w:val="hy-AM"/>
              </w:rPr>
              <w:lastRenderedPageBreak/>
              <w:t xml:space="preserve">4.1. </w:t>
            </w:r>
            <w:r w:rsidRPr="004205A2">
              <w:rPr>
                <w:rFonts w:ascii="GHEA Grapalat" w:eastAsia="Sylfaen" w:hAnsi="GHEA Grapalat" w:cs="Sylfaen"/>
                <w:b/>
                <w:lang w:val="hy-AM"/>
              </w:rPr>
              <w:t>Աշխատանքի կազմակերպման և ղեկավարման պատասխանատվությունը</w:t>
            </w:r>
          </w:p>
          <w:p w14:paraId="08AD7EC2" w14:textId="77777777" w:rsidR="00167F46" w:rsidRPr="004205A2" w:rsidRDefault="00167F46" w:rsidP="00167F46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4205A2">
              <w:rPr>
                <w:rFonts w:ascii="GHEA Grapalat" w:hAnsi="GHEA Grapalat"/>
                <w:lang w:val="hy-AM"/>
              </w:rPr>
              <w:t>Պատասխանատու է կառուցվածքային ստորաբաժանման աշխատանքների բնույթով պայմանավորված մասնագիտական գործունեության անմիջական արդյունքի համար։</w:t>
            </w:r>
          </w:p>
          <w:p w14:paraId="02E48F8E" w14:textId="77777777" w:rsidR="00167F46" w:rsidRPr="004205A2" w:rsidRDefault="00167F46" w:rsidP="00167F46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4205A2">
              <w:rPr>
                <w:rFonts w:ascii="GHEA Grapalat" w:eastAsia="GHEA Grapalat" w:hAnsi="GHEA Grapalat" w:cs="GHEA Grapalat"/>
                <w:b/>
                <w:lang w:val="hy-AM"/>
              </w:rPr>
              <w:t xml:space="preserve">4.2. </w:t>
            </w:r>
            <w:r w:rsidRPr="004205A2">
              <w:rPr>
                <w:rFonts w:ascii="GHEA Grapalat" w:eastAsia="Sylfaen" w:hAnsi="GHEA Grapalat" w:cs="Sylfaen"/>
                <w:b/>
                <w:lang w:val="hy-AM"/>
              </w:rPr>
              <w:t>Որոշումներ կայացնելու լիազորությունները</w:t>
            </w:r>
          </w:p>
          <w:p w14:paraId="1563DB1C" w14:textId="77777777" w:rsidR="00167F46" w:rsidRPr="004205A2" w:rsidRDefault="00167F46" w:rsidP="00167F46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4205A2">
              <w:rPr>
                <w:rFonts w:ascii="GHEA Grapalat" w:hAnsi="GHEA Grapalat"/>
                <w:lang w:val="hy-AM"/>
              </w:rPr>
              <w:t>Կայացնում է որոշումներ աշխատանքների իրականացման բնույթով պայմանավորված մասնագիտական եզրակացությունների տրամադրման և</w:t>
            </w:r>
            <w:r w:rsidR="00E35CA2" w:rsidRPr="004205A2">
              <w:rPr>
                <w:rFonts w:ascii="GHEA Grapalat" w:hAnsi="GHEA Grapalat"/>
                <w:lang w:val="hy-AM"/>
              </w:rPr>
              <w:t xml:space="preserve"> </w:t>
            </w:r>
            <w:r w:rsidR="008F6A68" w:rsidRPr="004205A2">
              <w:rPr>
                <w:rFonts w:ascii="GHEA Grapalat" w:hAnsi="GHEA Grapalat"/>
                <w:lang w:val="hy-AM"/>
              </w:rPr>
              <w:t xml:space="preserve">ՀՀ օրենսդրությամբ նախատեսված դեպքերում որոշումների կայացման </w:t>
            </w:r>
            <w:r w:rsidRPr="004205A2">
              <w:rPr>
                <w:rFonts w:ascii="GHEA Grapalat" w:hAnsi="GHEA Grapalat"/>
                <w:lang w:val="hy-AM"/>
              </w:rPr>
              <w:t>շրջանակներում:</w:t>
            </w:r>
          </w:p>
          <w:p w14:paraId="32D96E35" w14:textId="77777777" w:rsidR="00167F46" w:rsidRPr="004205A2" w:rsidRDefault="00167F46" w:rsidP="00167F46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4205A2">
              <w:rPr>
                <w:rFonts w:ascii="GHEA Grapalat" w:eastAsia="GHEA Grapalat" w:hAnsi="GHEA Grapalat" w:cs="GHEA Grapalat"/>
                <w:b/>
                <w:lang w:val="hy-AM"/>
              </w:rPr>
              <w:t xml:space="preserve">4.3. </w:t>
            </w:r>
            <w:r w:rsidRPr="004205A2">
              <w:rPr>
                <w:rFonts w:ascii="GHEA Grapalat" w:eastAsia="Sylfaen" w:hAnsi="GHEA Grapalat" w:cs="Sylfaen"/>
                <w:b/>
                <w:lang w:val="hy-AM"/>
              </w:rPr>
              <w:t>Գործունեության ազդեցությունը</w:t>
            </w:r>
          </w:p>
          <w:p w14:paraId="5A65B81A" w14:textId="77777777" w:rsidR="00167F46" w:rsidRPr="004205A2" w:rsidRDefault="00167F46" w:rsidP="00167F46">
            <w:pPr>
              <w:spacing w:after="0"/>
              <w:jc w:val="both"/>
              <w:rPr>
                <w:rFonts w:ascii="GHEA Grapalat" w:hAnsi="GHEA Grapalat" w:cs="Sylfaen"/>
                <w:lang w:val="hy-AM"/>
              </w:rPr>
            </w:pPr>
            <w:r w:rsidRPr="004205A2">
              <w:rPr>
                <w:rFonts w:ascii="GHEA Grapalat" w:hAnsi="GHEA Grapalat" w:cs="Sylfaen"/>
                <w:lang w:val="hy-AM"/>
              </w:rPr>
              <w:t>Ունի տվյալ մարմնի նպատակների և խնդիրների իրականացման արդյունքների ապահովման մասնագիտական գործունեության որոշակի ոլորտին վերաբերող համապետական ազդեցություն:</w:t>
            </w:r>
          </w:p>
          <w:p w14:paraId="0B5496EA" w14:textId="77777777" w:rsidR="00167F46" w:rsidRPr="004205A2" w:rsidRDefault="00167F46" w:rsidP="00167F46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4205A2">
              <w:rPr>
                <w:rFonts w:ascii="GHEA Grapalat" w:eastAsia="GHEA Grapalat" w:hAnsi="GHEA Grapalat" w:cs="GHEA Grapalat"/>
                <w:b/>
                <w:lang w:val="hy-AM"/>
              </w:rPr>
              <w:t xml:space="preserve">4.4. </w:t>
            </w:r>
            <w:r w:rsidRPr="004205A2">
              <w:rPr>
                <w:rFonts w:ascii="GHEA Grapalat" w:eastAsia="Sylfaen" w:hAnsi="GHEA Grapalat" w:cs="Sylfaen"/>
                <w:b/>
                <w:lang w:val="hy-AM"/>
              </w:rPr>
              <w:t>Շփումները և ներկայացուցչությունը</w:t>
            </w:r>
          </w:p>
          <w:p w14:paraId="472E3DD6" w14:textId="77777777" w:rsidR="00167F46" w:rsidRPr="004205A2" w:rsidRDefault="00167F46" w:rsidP="00167F46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4205A2">
              <w:rPr>
                <w:rFonts w:ascii="GHEA Grapalat" w:hAnsi="GHEA Grapalat"/>
                <w:lang w:val="hy-AM"/>
              </w:rPr>
              <w:t>Իր իրավասությունների շրջանակներում շփվում և որպես ներկայացուցիչ հանդես է գալիս տվյալ մարմնի ներսում այլ կառուցվածքային ստորաբաժանումների, այլ մարմինների ներկայացուցիչների հետ, հանդես է գալիս պետական մարմինների և միջազգային կազմակերպությունների ներկայացուցիչների մասնակցությամբ ձևավորված աշխատանքային խմբերում:</w:t>
            </w:r>
          </w:p>
          <w:p w14:paraId="540728BC" w14:textId="77777777" w:rsidR="00167F46" w:rsidRPr="004205A2" w:rsidRDefault="00167F46" w:rsidP="00167F46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4205A2">
              <w:rPr>
                <w:rFonts w:ascii="GHEA Grapalat" w:eastAsia="GHEA Grapalat" w:hAnsi="GHEA Grapalat" w:cs="GHEA Grapalat"/>
                <w:b/>
                <w:lang w:val="hy-AM"/>
              </w:rPr>
              <w:t xml:space="preserve">4.5. </w:t>
            </w:r>
            <w:r w:rsidRPr="004205A2">
              <w:rPr>
                <w:rFonts w:ascii="GHEA Grapalat" w:eastAsia="Sylfaen" w:hAnsi="GHEA Grapalat" w:cs="Sylfaen"/>
                <w:b/>
                <w:lang w:val="hy-AM"/>
              </w:rPr>
              <w:t>Խնդիրների բարդությունը և դրանց լուծումը</w:t>
            </w:r>
          </w:p>
          <w:p w14:paraId="31B2A703" w14:textId="77777777" w:rsidR="00AB2746" w:rsidRPr="004205A2" w:rsidRDefault="00167F46" w:rsidP="00167F46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4205A2">
              <w:rPr>
                <w:rFonts w:ascii="GHEA Grapalat" w:hAnsi="GHEA Grapalat"/>
                <w:lang w:val="hy-AM"/>
              </w:rPr>
              <w:t>Իր լիազորությունների շրջանակներում բացահայտում է մասնագիտական խնդիրներ և այդ խնդիրներին տալիս է մասնագիտական լուծումներ և մասնակցում է կառուցվածքային ստորաբաժանման առջև դրված խնդիրների լուծմանը:</w:t>
            </w:r>
          </w:p>
        </w:tc>
      </w:tr>
    </w:tbl>
    <w:p w14:paraId="6C64510D" w14:textId="77777777" w:rsidR="00340F01" w:rsidRPr="004205A2" w:rsidRDefault="00340F01" w:rsidP="00A64913">
      <w:pPr>
        <w:spacing w:after="0"/>
        <w:jc w:val="both"/>
        <w:rPr>
          <w:rFonts w:ascii="GHEA Grapalat" w:hAnsi="GHEA Grapalat"/>
          <w:lang w:val="hy-AM"/>
        </w:rPr>
      </w:pPr>
    </w:p>
    <w:sectPr w:rsidR="00340F01" w:rsidRPr="004205A2" w:rsidSect="001A1F6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Armeni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862EE"/>
    <w:multiLevelType w:val="multilevel"/>
    <w:tmpl w:val="375AE096"/>
    <w:lvl w:ilvl="0">
      <w:start w:val="1"/>
      <w:numFmt w:val="decimal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53E49E4"/>
    <w:multiLevelType w:val="multilevel"/>
    <w:tmpl w:val="D730D678"/>
    <w:lvl w:ilvl="0">
      <w:start w:val="1"/>
      <w:numFmt w:val="decimal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69A7AB8"/>
    <w:multiLevelType w:val="hybridMultilevel"/>
    <w:tmpl w:val="64B27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EF3CEC"/>
    <w:multiLevelType w:val="multilevel"/>
    <w:tmpl w:val="D730D678"/>
    <w:lvl w:ilvl="0">
      <w:start w:val="1"/>
      <w:numFmt w:val="decimal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A162538"/>
    <w:multiLevelType w:val="hybridMultilevel"/>
    <w:tmpl w:val="0BC61D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2C71FD"/>
    <w:multiLevelType w:val="multilevel"/>
    <w:tmpl w:val="739CBD1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8B87499"/>
    <w:multiLevelType w:val="multilevel"/>
    <w:tmpl w:val="3D3EEA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19B315CD"/>
    <w:multiLevelType w:val="hybridMultilevel"/>
    <w:tmpl w:val="13BC92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FD3C8B"/>
    <w:multiLevelType w:val="hybridMultilevel"/>
    <w:tmpl w:val="C21A1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286E18"/>
    <w:multiLevelType w:val="hybridMultilevel"/>
    <w:tmpl w:val="E1287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7970A1"/>
    <w:multiLevelType w:val="multilevel"/>
    <w:tmpl w:val="CA3AD114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28BE47C1"/>
    <w:multiLevelType w:val="hybridMultilevel"/>
    <w:tmpl w:val="3D78882E"/>
    <w:lvl w:ilvl="0" w:tplc="8982A6CE">
      <w:start w:val="1"/>
      <w:numFmt w:val="decimal"/>
      <w:lvlText w:val="%1)"/>
      <w:lvlJc w:val="left"/>
      <w:pPr>
        <w:ind w:left="720" w:hanging="360"/>
      </w:pPr>
      <w:rPr>
        <w:rFonts w:cs="Sylfae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323F88"/>
    <w:multiLevelType w:val="multilevel"/>
    <w:tmpl w:val="C53073AE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2E1C30EE"/>
    <w:multiLevelType w:val="hybridMultilevel"/>
    <w:tmpl w:val="90E082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CD029A"/>
    <w:multiLevelType w:val="hybridMultilevel"/>
    <w:tmpl w:val="252EA5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C2226EE"/>
    <w:multiLevelType w:val="hybridMultilevel"/>
    <w:tmpl w:val="805256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E7392D"/>
    <w:multiLevelType w:val="hybridMultilevel"/>
    <w:tmpl w:val="6E38DB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EF3260"/>
    <w:multiLevelType w:val="multilevel"/>
    <w:tmpl w:val="07E0A0EE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47072299"/>
    <w:multiLevelType w:val="hybridMultilevel"/>
    <w:tmpl w:val="299E2006"/>
    <w:lvl w:ilvl="0" w:tplc="EF18E9DC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F4274A"/>
    <w:multiLevelType w:val="hybridMultilevel"/>
    <w:tmpl w:val="EC701C3E"/>
    <w:lvl w:ilvl="0" w:tplc="AAECB268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190011">
      <w:start w:val="1"/>
      <w:numFmt w:val="decimal"/>
      <w:lvlText w:val="%2)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3376A4"/>
    <w:multiLevelType w:val="hybridMultilevel"/>
    <w:tmpl w:val="7C9AB9C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F32C0E"/>
    <w:multiLevelType w:val="multilevel"/>
    <w:tmpl w:val="8D2C40F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5511285B"/>
    <w:multiLevelType w:val="multilevel"/>
    <w:tmpl w:val="C750D25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588073DB"/>
    <w:multiLevelType w:val="hybridMultilevel"/>
    <w:tmpl w:val="ED5A4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AB3983"/>
    <w:multiLevelType w:val="multilevel"/>
    <w:tmpl w:val="EDB618FC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5" w15:restartNumberingAfterBreak="0">
    <w:nsid w:val="621505F2"/>
    <w:multiLevelType w:val="hybridMultilevel"/>
    <w:tmpl w:val="9EE0737C"/>
    <w:lvl w:ilvl="0" w:tplc="A83C94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6B31B1C"/>
    <w:multiLevelType w:val="multilevel"/>
    <w:tmpl w:val="6C08FCE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6CA0765D"/>
    <w:multiLevelType w:val="multilevel"/>
    <w:tmpl w:val="45DA195A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8" w15:restartNumberingAfterBreak="0">
    <w:nsid w:val="6F975262"/>
    <w:multiLevelType w:val="hybridMultilevel"/>
    <w:tmpl w:val="5D7858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C81814"/>
    <w:multiLevelType w:val="hybridMultilevel"/>
    <w:tmpl w:val="D1C29E8E"/>
    <w:lvl w:ilvl="0" w:tplc="8982A6CE">
      <w:start w:val="1"/>
      <w:numFmt w:val="decimal"/>
      <w:lvlText w:val="%1)"/>
      <w:lvlJc w:val="left"/>
      <w:pPr>
        <w:ind w:left="720" w:hanging="360"/>
      </w:pPr>
      <w:rPr>
        <w:rFonts w:cs="Sylfae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866C53"/>
    <w:multiLevelType w:val="hybridMultilevel"/>
    <w:tmpl w:val="DD0A43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7611360"/>
    <w:multiLevelType w:val="hybridMultilevel"/>
    <w:tmpl w:val="64B620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B30E85"/>
    <w:multiLevelType w:val="multilevel"/>
    <w:tmpl w:val="60E474C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32"/>
  </w:num>
  <w:num w:numId="3">
    <w:abstractNumId w:val="22"/>
  </w:num>
  <w:num w:numId="4">
    <w:abstractNumId w:val="3"/>
  </w:num>
  <w:num w:numId="5">
    <w:abstractNumId w:val="1"/>
  </w:num>
  <w:num w:numId="6">
    <w:abstractNumId w:val="28"/>
  </w:num>
  <w:num w:numId="7">
    <w:abstractNumId w:val="23"/>
  </w:num>
  <w:num w:numId="8">
    <w:abstractNumId w:val="21"/>
  </w:num>
  <w:num w:numId="9">
    <w:abstractNumId w:val="2"/>
  </w:num>
  <w:num w:numId="10">
    <w:abstractNumId w:val="5"/>
  </w:num>
  <w:num w:numId="11">
    <w:abstractNumId w:val="26"/>
  </w:num>
  <w:num w:numId="12">
    <w:abstractNumId w:val="31"/>
  </w:num>
  <w:num w:numId="13">
    <w:abstractNumId w:val="11"/>
  </w:num>
  <w:num w:numId="14">
    <w:abstractNumId w:val="18"/>
  </w:num>
  <w:num w:numId="15">
    <w:abstractNumId w:val="29"/>
  </w:num>
  <w:num w:numId="16">
    <w:abstractNumId w:val="25"/>
  </w:num>
  <w:num w:numId="17">
    <w:abstractNumId w:val="17"/>
  </w:num>
  <w:num w:numId="18">
    <w:abstractNumId w:val="13"/>
  </w:num>
  <w:num w:numId="19">
    <w:abstractNumId w:val="7"/>
  </w:num>
  <w:num w:numId="20">
    <w:abstractNumId w:val="9"/>
  </w:num>
  <w:num w:numId="21">
    <w:abstractNumId w:val="14"/>
  </w:num>
  <w:num w:numId="22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0"/>
  </w:num>
  <w:num w:numId="24">
    <w:abstractNumId w:val="15"/>
  </w:num>
  <w:num w:numId="25">
    <w:abstractNumId w:val="12"/>
  </w:num>
  <w:num w:numId="26">
    <w:abstractNumId w:val="30"/>
  </w:num>
  <w:num w:numId="27">
    <w:abstractNumId w:val="19"/>
  </w:num>
  <w:num w:numId="28">
    <w:abstractNumId w:val="24"/>
  </w:num>
  <w:num w:numId="29">
    <w:abstractNumId w:val="16"/>
  </w:num>
  <w:num w:numId="30">
    <w:abstractNumId w:val="6"/>
  </w:num>
  <w:num w:numId="31">
    <w:abstractNumId w:val="4"/>
  </w:num>
  <w:num w:numId="32">
    <w:abstractNumId w:val="27"/>
  </w:num>
  <w:num w:numId="3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NzcztDQyMDMwtrBQ0lEKTi0uzszPAykwrAUAUn8f3CwAAAA="/>
  </w:docVars>
  <w:rsids>
    <w:rsidRoot w:val="0022722C"/>
    <w:rsid w:val="00040C06"/>
    <w:rsid w:val="00083389"/>
    <w:rsid w:val="000A272E"/>
    <w:rsid w:val="00125B48"/>
    <w:rsid w:val="001278A4"/>
    <w:rsid w:val="001457E6"/>
    <w:rsid w:val="00167F46"/>
    <w:rsid w:val="00182C0F"/>
    <w:rsid w:val="001A1F6F"/>
    <w:rsid w:val="001F14A0"/>
    <w:rsid w:val="0022722C"/>
    <w:rsid w:val="0025548D"/>
    <w:rsid w:val="0027113A"/>
    <w:rsid w:val="0028436F"/>
    <w:rsid w:val="00286E62"/>
    <w:rsid w:val="002D149F"/>
    <w:rsid w:val="002F1BB8"/>
    <w:rsid w:val="002F3535"/>
    <w:rsid w:val="002F4156"/>
    <w:rsid w:val="002F5423"/>
    <w:rsid w:val="00306D54"/>
    <w:rsid w:val="003313E9"/>
    <w:rsid w:val="00340F01"/>
    <w:rsid w:val="003B68DE"/>
    <w:rsid w:val="003D16BE"/>
    <w:rsid w:val="004168E7"/>
    <w:rsid w:val="004205A2"/>
    <w:rsid w:val="0048180A"/>
    <w:rsid w:val="004D3567"/>
    <w:rsid w:val="00502FE2"/>
    <w:rsid w:val="00541197"/>
    <w:rsid w:val="00541752"/>
    <w:rsid w:val="005A4F50"/>
    <w:rsid w:val="005B497C"/>
    <w:rsid w:val="005B5253"/>
    <w:rsid w:val="00607DA0"/>
    <w:rsid w:val="00685E74"/>
    <w:rsid w:val="00753A53"/>
    <w:rsid w:val="007B0F7C"/>
    <w:rsid w:val="007B7A19"/>
    <w:rsid w:val="007D37CD"/>
    <w:rsid w:val="007F7016"/>
    <w:rsid w:val="0083143D"/>
    <w:rsid w:val="008706A0"/>
    <w:rsid w:val="008F6A68"/>
    <w:rsid w:val="00917EC8"/>
    <w:rsid w:val="009204BE"/>
    <w:rsid w:val="009432F7"/>
    <w:rsid w:val="00944655"/>
    <w:rsid w:val="009F07AF"/>
    <w:rsid w:val="00A403A7"/>
    <w:rsid w:val="00A64913"/>
    <w:rsid w:val="00A733EE"/>
    <w:rsid w:val="00A85FAB"/>
    <w:rsid w:val="00A96E36"/>
    <w:rsid w:val="00AA52A5"/>
    <w:rsid w:val="00AB2746"/>
    <w:rsid w:val="00AE17B2"/>
    <w:rsid w:val="00B70EF1"/>
    <w:rsid w:val="00BB1A1D"/>
    <w:rsid w:val="00BD3860"/>
    <w:rsid w:val="00C142D7"/>
    <w:rsid w:val="00C343BA"/>
    <w:rsid w:val="00C44EB2"/>
    <w:rsid w:val="00C962CE"/>
    <w:rsid w:val="00CE433D"/>
    <w:rsid w:val="00CE5E96"/>
    <w:rsid w:val="00D01442"/>
    <w:rsid w:val="00D35BE5"/>
    <w:rsid w:val="00DF5C4C"/>
    <w:rsid w:val="00E35CA2"/>
    <w:rsid w:val="00ED3708"/>
    <w:rsid w:val="00F05BD7"/>
    <w:rsid w:val="00F20FD4"/>
    <w:rsid w:val="00F667E0"/>
    <w:rsid w:val="00F907B7"/>
    <w:rsid w:val="00FD3F66"/>
    <w:rsid w:val="00FE0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C1BCC7"/>
  <w15:chartTrackingRefBased/>
  <w15:docId w15:val="{3A5DF253-DA7F-4456-BA43-B2CB2428C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2746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B2746"/>
    <w:pPr>
      <w:spacing w:after="0" w:line="240" w:lineRule="auto"/>
    </w:pPr>
    <w:rPr>
      <w:rFonts w:eastAsiaTheme="minorEastAsia"/>
    </w:rPr>
  </w:style>
  <w:style w:type="paragraph" w:styleId="Footer">
    <w:name w:val="footer"/>
    <w:basedOn w:val="Normal"/>
    <w:link w:val="FooterChar"/>
    <w:rsid w:val="00AB2746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AB2746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aliases w:val="Akapit z listą BS,List Paragraph 1,List_Paragraph,Multilevel para_II,List Paragraph (numbered (a)),OBC Bullet,List Paragraph11,Normal numbered,Paragraphe de liste PBLH,Bullets,List Paragraph1,References,IBL List Paragraph"/>
    <w:basedOn w:val="Normal"/>
    <w:link w:val="ListParagraphChar"/>
    <w:uiPriority w:val="34"/>
    <w:qFormat/>
    <w:rsid w:val="00AB2746"/>
    <w:pPr>
      <w:ind w:left="720"/>
      <w:contextualSpacing/>
    </w:pPr>
  </w:style>
  <w:style w:type="paragraph" w:styleId="BodyText">
    <w:name w:val="Body Text"/>
    <w:basedOn w:val="Normal"/>
    <w:link w:val="BodyTextChar"/>
    <w:rsid w:val="00541752"/>
    <w:pPr>
      <w:spacing w:after="0" w:line="240" w:lineRule="auto"/>
      <w:jc w:val="center"/>
    </w:pPr>
    <w:rPr>
      <w:rFonts w:ascii="Times Armenian" w:eastAsia="Times New Roman" w:hAnsi="Times Armenian" w:cs="Times New Roman"/>
      <w:sz w:val="24"/>
      <w:szCs w:val="20"/>
      <w:lang w:eastAsia="ru-RU"/>
    </w:rPr>
  </w:style>
  <w:style w:type="character" w:customStyle="1" w:styleId="BodyTextChar">
    <w:name w:val="Body Text Char"/>
    <w:basedOn w:val="DefaultParagraphFont"/>
    <w:link w:val="BodyText"/>
    <w:rsid w:val="00541752"/>
    <w:rPr>
      <w:rFonts w:ascii="Times Armenian" w:eastAsia="Times New Roman" w:hAnsi="Times Armenian" w:cs="Times New Roman"/>
      <w:sz w:val="24"/>
      <w:szCs w:val="20"/>
      <w:lang w:eastAsia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1F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1F6F"/>
    <w:rPr>
      <w:rFonts w:ascii="Segoe UI" w:eastAsiaTheme="minorEastAsia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AE17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customStyle="1" w:styleId="ListParagraphChar">
    <w:name w:val="List Paragraph Char"/>
    <w:aliases w:val="Akapit z listą BS Char,List Paragraph 1 Char,List_Paragraph Char,Multilevel para_II Char,List Paragraph (numbered (a)) Char,OBC Bullet Char,List Paragraph11 Char,Normal numbered Char,Paragraphe de liste PBLH Char,Bullets Char"/>
    <w:link w:val="ListParagraph"/>
    <w:uiPriority w:val="34"/>
    <w:locked/>
    <w:rsid w:val="00A403A7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4</Pages>
  <Words>1184</Words>
  <Characters>6753</Characters>
  <Application>Microsoft Office Word</Application>
  <DocSecurity>0</DocSecurity>
  <Lines>56</Lines>
  <Paragraphs>1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har Meliksetyan</dc:creator>
  <cp:keywords/>
  <dc:description/>
  <cp:lastModifiedBy>HP</cp:lastModifiedBy>
  <cp:revision>86</cp:revision>
  <cp:lastPrinted>2019-07-24T07:52:00Z</cp:lastPrinted>
  <dcterms:created xsi:type="dcterms:W3CDTF">2019-07-18T14:11:00Z</dcterms:created>
  <dcterms:modified xsi:type="dcterms:W3CDTF">2021-06-26T16:22:00Z</dcterms:modified>
</cp:coreProperties>
</file>